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A00F1" w14:textId="77777777" w:rsidR="0026742C" w:rsidRDefault="0026742C" w:rsidP="00815771">
      <w:pPr>
        <w:jc w:val="center"/>
        <w:rPr>
          <w:sz w:val="30"/>
          <w:szCs w:val="30"/>
          <w:rtl/>
        </w:rPr>
      </w:pPr>
    </w:p>
    <w:p w14:paraId="15A2C9C3" w14:textId="77777777" w:rsidR="0026742C" w:rsidRDefault="0026742C" w:rsidP="00815771">
      <w:pPr>
        <w:jc w:val="center"/>
        <w:rPr>
          <w:sz w:val="30"/>
          <w:szCs w:val="30"/>
          <w:rtl/>
        </w:rPr>
      </w:pPr>
    </w:p>
    <w:p w14:paraId="2122F7C3" w14:textId="77777777" w:rsidR="0026742C" w:rsidRDefault="0026742C" w:rsidP="00815771">
      <w:pPr>
        <w:jc w:val="center"/>
        <w:rPr>
          <w:sz w:val="30"/>
          <w:szCs w:val="30"/>
          <w:rtl/>
        </w:rPr>
      </w:pPr>
    </w:p>
    <w:p w14:paraId="5587B6F9" w14:textId="77777777" w:rsidR="0026742C" w:rsidRPr="00815771" w:rsidRDefault="0026742C" w:rsidP="00815771">
      <w:pPr>
        <w:jc w:val="center"/>
        <w:rPr>
          <w:sz w:val="30"/>
          <w:szCs w:val="30"/>
        </w:rPr>
      </w:pPr>
      <w:r w:rsidRPr="00815771">
        <w:rPr>
          <w:sz w:val="30"/>
          <w:szCs w:val="30"/>
        </w:rPr>
        <w:t>ENHANCEMENT OF DISTRIBUTION SYSTEMS PERFORMANCE USING MODERN OPTIMIZATION TECHNIQUES</w:t>
      </w:r>
    </w:p>
    <w:p w14:paraId="52836511" w14:textId="77777777" w:rsidR="0026742C" w:rsidRPr="009E392D" w:rsidRDefault="0026742C" w:rsidP="00815771">
      <w:pPr>
        <w:jc w:val="center"/>
      </w:pPr>
    </w:p>
    <w:p w14:paraId="15C92B9F" w14:textId="77777777" w:rsidR="0026742C" w:rsidRPr="009E392D" w:rsidRDefault="0026742C" w:rsidP="00815771">
      <w:pPr>
        <w:jc w:val="center"/>
      </w:pPr>
    </w:p>
    <w:p w14:paraId="619B428F" w14:textId="77777777" w:rsidR="0026742C" w:rsidRPr="009E392D" w:rsidRDefault="0026742C" w:rsidP="00815771">
      <w:pPr>
        <w:jc w:val="center"/>
      </w:pPr>
    </w:p>
    <w:p w14:paraId="1C5552F3" w14:textId="77777777" w:rsidR="0026742C" w:rsidRPr="009E392D" w:rsidRDefault="0026742C" w:rsidP="00815771">
      <w:pPr>
        <w:jc w:val="center"/>
      </w:pPr>
      <w:r w:rsidRPr="009E392D">
        <w:t>B. Sc. Project</w:t>
      </w:r>
    </w:p>
    <w:p w14:paraId="105BF671" w14:textId="77777777" w:rsidR="0026742C" w:rsidRPr="009E392D" w:rsidRDefault="0026742C" w:rsidP="00815771">
      <w:pPr>
        <w:jc w:val="center"/>
        <w:rPr>
          <w14:shadow w14:blurRad="50800" w14:dist="38100" w14:dir="2700000" w14:sx="100000" w14:sy="100000" w14:kx="0" w14:ky="0" w14:algn="tl">
            <w14:srgbClr w14:val="000000">
              <w14:alpha w14:val="60000"/>
            </w14:srgbClr>
          </w14:shadow>
        </w:rPr>
      </w:pPr>
    </w:p>
    <w:p w14:paraId="330A0F70" w14:textId="77777777" w:rsidR="0026742C" w:rsidRPr="009E392D" w:rsidRDefault="0026742C" w:rsidP="00815771">
      <w:pPr>
        <w:jc w:val="center"/>
      </w:pPr>
    </w:p>
    <w:p w14:paraId="23FF12FB" w14:textId="77777777" w:rsidR="0026742C" w:rsidRPr="009E392D" w:rsidRDefault="0026742C" w:rsidP="00815771">
      <w:pPr>
        <w:jc w:val="center"/>
      </w:pPr>
      <w:r w:rsidRPr="009E392D">
        <w:t>Supervised by:</w:t>
      </w:r>
    </w:p>
    <w:p w14:paraId="0B87F21E" w14:textId="77777777" w:rsidR="0026742C" w:rsidRPr="009E392D" w:rsidRDefault="0026742C" w:rsidP="00815771">
      <w:pPr>
        <w:jc w:val="center"/>
      </w:pPr>
      <w:r w:rsidRPr="009E392D">
        <w:t>Dr. Mohamed Taha Mouwafi</w:t>
      </w:r>
    </w:p>
    <w:p w14:paraId="79600E96" w14:textId="77777777" w:rsidR="0026742C" w:rsidRPr="006418E4" w:rsidRDefault="0026742C" w:rsidP="00815771"/>
    <w:p w14:paraId="751C7857" w14:textId="77777777" w:rsidR="0026742C" w:rsidRPr="006418E4" w:rsidRDefault="0026742C" w:rsidP="00815771"/>
    <w:p w14:paraId="60419884" w14:textId="77777777" w:rsidR="0026742C" w:rsidRDefault="0026742C" w:rsidP="00815771">
      <w:pPr>
        <w:rPr>
          <w:rtl/>
        </w:rPr>
      </w:pPr>
    </w:p>
    <w:p w14:paraId="4F84E3FB" w14:textId="77777777" w:rsidR="0026742C" w:rsidRDefault="0026742C" w:rsidP="00815771">
      <w:pPr>
        <w:rPr>
          <w:rtl/>
        </w:rPr>
      </w:pPr>
    </w:p>
    <w:p w14:paraId="382B00D5" w14:textId="77777777" w:rsidR="0026742C" w:rsidRDefault="0026742C" w:rsidP="00815771">
      <w:pPr>
        <w:rPr>
          <w:rtl/>
        </w:rPr>
      </w:pPr>
    </w:p>
    <w:p w14:paraId="64CBAD64" w14:textId="77777777" w:rsidR="0026742C" w:rsidRDefault="0026742C" w:rsidP="00815771">
      <w:pPr>
        <w:rPr>
          <w:rtl/>
        </w:rPr>
      </w:pPr>
    </w:p>
    <w:p w14:paraId="74C7B023" w14:textId="77777777" w:rsidR="0026742C" w:rsidRDefault="0026742C" w:rsidP="00815771">
      <w:pPr>
        <w:rPr>
          <w:rtl/>
        </w:rPr>
      </w:pPr>
    </w:p>
    <w:p w14:paraId="2BBD349D" w14:textId="77777777" w:rsidR="0026742C" w:rsidRDefault="0026742C" w:rsidP="00815771">
      <w:pPr>
        <w:rPr>
          <w:rtl/>
        </w:rPr>
      </w:pPr>
    </w:p>
    <w:p w14:paraId="1498354B" w14:textId="77777777" w:rsidR="0026742C" w:rsidRDefault="0026742C" w:rsidP="00815771">
      <w:pPr>
        <w:rPr>
          <w:rtl/>
        </w:rPr>
      </w:pPr>
    </w:p>
    <w:p w14:paraId="2E4131F3" w14:textId="77777777" w:rsidR="0026742C" w:rsidRDefault="0026742C" w:rsidP="00815771">
      <w:pPr>
        <w:rPr>
          <w:rtl/>
        </w:rPr>
      </w:pPr>
    </w:p>
    <w:p w14:paraId="1625F77E" w14:textId="77777777" w:rsidR="0026742C" w:rsidRPr="006418E4" w:rsidRDefault="0026742C" w:rsidP="00815771"/>
    <w:p w14:paraId="499469CD" w14:textId="77777777" w:rsidR="0026742C" w:rsidRDefault="0026742C" w:rsidP="00815771">
      <w:pPr>
        <w:jc w:val="center"/>
      </w:pPr>
      <w:r>
        <w:rPr>
          <w:rFonts w:hint="cs"/>
          <w:rtl/>
        </w:rPr>
        <w:t>2021</w:t>
      </w:r>
      <w:r>
        <w:t>/</w:t>
      </w:r>
      <w:r>
        <w:rPr>
          <w:rFonts w:hint="cs"/>
          <w:rtl/>
        </w:rPr>
        <w:t>202</w:t>
      </w:r>
      <w:r>
        <w:t>2</w:t>
      </w:r>
    </w:p>
    <w:p w14:paraId="5DABACD2" w14:textId="77777777" w:rsidR="0026742C" w:rsidRDefault="0026742C" w:rsidP="00815771">
      <w:pPr>
        <w:jc w:val="center"/>
        <w:rPr>
          <w:rtl/>
        </w:rPr>
        <w:sectPr w:rsidR="0026742C" w:rsidSect="00750AAF">
          <w:headerReference w:type="default" r:id="rId6"/>
          <w:pgSz w:w="12240" w:h="15840"/>
          <w:pgMar w:top="1440" w:right="1440" w:bottom="1440" w:left="1440" w:header="720" w:footer="720" w:gutter="0"/>
          <w:cols w:space="720"/>
          <w:docGrid w:linePitch="360"/>
        </w:sectPr>
      </w:pPr>
    </w:p>
    <w:p w14:paraId="1E11DBD8" w14:textId="77777777" w:rsidR="0026742C" w:rsidRDefault="0026742C" w:rsidP="002669E9">
      <w:pPr>
        <w:rPr>
          <w:rtl/>
        </w:rPr>
        <w:sectPr w:rsidR="0026742C" w:rsidSect="00A35231">
          <w:type w:val="continuous"/>
          <w:pgSz w:w="12240" w:h="15840"/>
          <w:pgMar w:top="1440" w:right="1440" w:bottom="1440" w:left="1440" w:header="720" w:footer="720" w:gutter="0"/>
          <w:cols w:space="720"/>
          <w:docGrid w:linePitch="360"/>
        </w:sectPr>
      </w:pPr>
    </w:p>
    <w:p w14:paraId="2E2BA1FF" w14:textId="77777777" w:rsidR="0026742C" w:rsidRDefault="0026742C" w:rsidP="00A35231">
      <w:pPr>
        <w:rPr>
          <w:rtl/>
        </w:rPr>
        <w:sectPr w:rsidR="0026742C" w:rsidSect="00815771">
          <w:type w:val="continuous"/>
          <w:pgSz w:w="12240" w:h="15840"/>
          <w:pgMar w:top="1440" w:right="1440" w:bottom="1440" w:left="1440" w:header="720" w:footer="720" w:gutter="0"/>
          <w:cols w:space="720"/>
          <w:docGrid w:linePitch="360"/>
        </w:sectPr>
      </w:pPr>
    </w:p>
    <w:p w14:paraId="5AF273C6" w14:textId="77777777" w:rsidR="0026742C" w:rsidRPr="00F15746" w:rsidRDefault="0026742C" w:rsidP="00F15746">
      <w:pPr>
        <w:rPr>
          <w:rFonts w:asciiTheme="majorHAnsi" w:eastAsiaTheme="majorEastAsia" w:hAnsiTheme="majorHAnsi" w:cstheme="majorBidi"/>
          <w:sz w:val="32"/>
          <w:szCs w:val="32"/>
        </w:rPr>
        <w:sectPr w:rsidR="0026742C"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22505F5A" w14:textId="77777777" w:rsidR="0026742C" w:rsidRPr="009C7F92" w:rsidRDefault="0026742C" w:rsidP="00DE4210">
      <w:pPr>
        <w:pStyle w:val="Heading1"/>
        <w:numPr>
          <w:ilvl w:val="0"/>
          <w:numId w:val="0"/>
        </w:numPr>
        <w:ind w:left="474"/>
      </w:pPr>
      <w:bookmarkStart w:id="0" w:name="_Toc101814771"/>
      <w:bookmarkStart w:id="1" w:name="_Toc107177462"/>
      <w:r w:rsidRPr="00D7732B">
        <w:t>Acknowledgement</w:t>
      </w:r>
      <w:bookmarkEnd w:id="0"/>
      <w:bookmarkEnd w:id="1"/>
    </w:p>
    <w:p w14:paraId="0066D32B" w14:textId="77777777" w:rsidR="0026742C" w:rsidRPr="00815771" w:rsidRDefault="0026742C"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03BFD970" w14:textId="77777777" w:rsidR="0026742C" w:rsidRPr="00815771" w:rsidRDefault="0026742C" w:rsidP="008E3956">
      <w:pPr>
        <w:spacing w:line="360" w:lineRule="auto"/>
      </w:pPr>
    </w:p>
    <w:p w14:paraId="720555BC" w14:textId="77777777" w:rsidR="0026742C" w:rsidRPr="00815771" w:rsidRDefault="0026742C"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51B6F06A" w14:textId="77777777" w:rsidR="0026742C" w:rsidRPr="00815771" w:rsidRDefault="0026742C" w:rsidP="008E3956">
      <w:pPr>
        <w:spacing w:line="360" w:lineRule="auto"/>
      </w:pPr>
    </w:p>
    <w:p w14:paraId="7231E168" w14:textId="77777777" w:rsidR="0026742C" w:rsidRPr="00815771" w:rsidRDefault="0026742C" w:rsidP="008E3956">
      <w:pPr>
        <w:spacing w:line="360" w:lineRule="auto"/>
      </w:pPr>
      <w:r w:rsidRPr="00815771">
        <w:t>Finally, we would like to express our thanks to anyone who has helped us during this work.</w:t>
      </w:r>
    </w:p>
    <w:p w14:paraId="7EA136E2" w14:textId="77777777" w:rsidR="0026742C" w:rsidRPr="009C7F92" w:rsidRDefault="0026742C" w:rsidP="008E3956">
      <w:pPr>
        <w:spacing w:line="360" w:lineRule="auto"/>
      </w:pPr>
    </w:p>
    <w:p w14:paraId="09C36FB8" w14:textId="77777777" w:rsidR="0026742C" w:rsidRPr="009C7F92" w:rsidRDefault="0026742C" w:rsidP="008E3956">
      <w:pPr>
        <w:spacing w:line="360" w:lineRule="auto"/>
      </w:pPr>
    </w:p>
    <w:p w14:paraId="29A1A3D0" w14:textId="77777777" w:rsidR="0026742C" w:rsidRPr="009C7F92" w:rsidRDefault="0026742C" w:rsidP="008E3956">
      <w:pPr>
        <w:spacing w:line="360" w:lineRule="auto"/>
        <w:jc w:val="right"/>
      </w:pPr>
      <w:r w:rsidRPr="009C7F92">
        <w:t xml:space="preserve">                                                                                     Project team </w:t>
      </w:r>
    </w:p>
    <w:p w14:paraId="39161E5B" w14:textId="77777777" w:rsidR="0026742C" w:rsidRDefault="0026742C" w:rsidP="008E3956">
      <w:pPr>
        <w:spacing w:line="360" w:lineRule="auto"/>
      </w:pPr>
    </w:p>
    <w:p w14:paraId="209760F4" w14:textId="77777777" w:rsidR="0026742C" w:rsidRDefault="0026742C" w:rsidP="008E3956">
      <w:pPr>
        <w:spacing w:line="360" w:lineRule="auto"/>
        <w:rPr>
          <w:noProof/>
          <w:color w:val="1F3864" w:themeColor="accent1" w:themeShade="80"/>
          <w:sz w:val="24"/>
          <w:szCs w:val="24"/>
        </w:rPr>
      </w:pPr>
      <w:r>
        <w:br w:type="page"/>
      </w:r>
    </w:p>
    <w:p w14:paraId="6A6F2696" w14:textId="77777777" w:rsidR="0026742C" w:rsidRPr="00D7732B" w:rsidRDefault="0026742C" w:rsidP="00D7732B">
      <w:pPr>
        <w:pStyle w:val="Heading5"/>
        <w:jc w:val="center"/>
        <w:rPr>
          <w:sz w:val="36"/>
          <w:szCs w:val="36"/>
        </w:rPr>
      </w:pPr>
      <w:bookmarkStart w:id="2" w:name="_Toc101814772"/>
      <w:bookmarkStart w:id="3" w:name="_Toc107177463"/>
      <w:r w:rsidRPr="00D7732B">
        <w:rPr>
          <w:sz w:val="36"/>
          <w:szCs w:val="36"/>
        </w:rPr>
        <w:t>ABSTRACT</w:t>
      </w:r>
      <w:bookmarkEnd w:id="2"/>
      <w:bookmarkEnd w:id="3"/>
    </w:p>
    <w:p w14:paraId="4528404D" w14:textId="77777777" w:rsidR="0026742C" w:rsidRDefault="0026742C" w:rsidP="008E3956">
      <w:pPr>
        <w:spacing w:line="360" w:lineRule="auto"/>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3437B4D2" w14:textId="77777777" w:rsidR="0026742C" w:rsidRPr="00815771" w:rsidRDefault="0026742C" w:rsidP="00DE4210">
      <w:pPr>
        <w:spacing w:line="360" w:lineRule="auto"/>
      </w:pPr>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5820B6E0" w14:textId="77777777" w:rsidR="0026742C" w:rsidRPr="00815771" w:rsidRDefault="0026742C" w:rsidP="008E3956">
      <w:pPr>
        <w:spacing w:line="360" w:lineRule="auto"/>
      </w:pPr>
    </w:p>
    <w:p w14:paraId="7A14A05D" w14:textId="77777777" w:rsidR="0026742C" w:rsidRDefault="0026742C" w:rsidP="008E3956">
      <w:pPr>
        <w:spacing w:line="360" w:lineRule="auto"/>
        <w:rPr>
          <w:noProof/>
          <w:color w:val="1F3864" w:themeColor="accent1" w:themeShade="80"/>
          <w:sz w:val="24"/>
          <w:szCs w:val="24"/>
        </w:rPr>
      </w:pPr>
      <w:r>
        <w:br w:type="page"/>
      </w:r>
    </w:p>
    <w:p w14:paraId="04590CB2" w14:textId="77777777" w:rsidR="0026742C" w:rsidRPr="00EB5503" w:rsidRDefault="0026742C" w:rsidP="00EB5503">
      <w:pPr>
        <w:pStyle w:val="TOC1"/>
      </w:pPr>
      <w:r w:rsidRPr="00EB5503">
        <w:t>Table of contents</w:t>
      </w:r>
    </w:p>
    <w:p w14:paraId="63CED780" w14:textId="77777777" w:rsidR="0026742C" w:rsidRDefault="0026742C" w:rsidP="00815771">
      <w:pPr>
        <w:sectPr w:rsidR="0026742C" w:rsidSect="00422AC4">
          <w:headerReference w:type="default" r:id="rId9"/>
          <w:type w:val="continuous"/>
          <w:pgSz w:w="12240" w:h="15840"/>
          <w:pgMar w:top="1440" w:right="1440" w:bottom="1440" w:left="1440" w:header="720" w:footer="720" w:gutter="0"/>
          <w:cols w:space="720"/>
          <w:docGrid w:linePitch="360"/>
        </w:sectPr>
      </w:pPr>
      <w:subDoc r:id="rId10"/>
    </w:p>
    <w:p w14:paraId="32D4E95B" w14:textId="77777777" w:rsidR="0026742C" w:rsidRDefault="0026742C">
      <w:pPr>
        <w:rPr>
          <w:rFonts w:asciiTheme="majorHAnsi" w:eastAsiaTheme="majorEastAsia" w:hAnsiTheme="majorHAnsi" w:cstheme="majorBidi"/>
          <w:color w:val="FFFFFF" w:themeColor="background1"/>
          <w:sz w:val="32"/>
          <w:szCs w:val="32"/>
          <w:highlight w:val="lightGray"/>
        </w:rPr>
      </w:pPr>
      <w:bookmarkStart w:id="4" w:name="_Toc101765735"/>
      <w:subDoc r:id="rId11"/>
    </w:p>
    <w:p w14:paraId="2D0911A4" w14:textId="77777777" w:rsidR="0026742C" w:rsidRDefault="0026742C">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4FF6824A" w14:textId="77777777" w:rsidR="0026742C" w:rsidRDefault="0026742C" w:rsidP="00FC76FA">
      <w:pPr>
        <w:pStyle w:val="Heading1"/>
        <w:sectPr w:rsidR="0026742C" w:rsidSect="00422AC4">
          <w:type w:val="continuous"/>
          <w:pgSz w:w="12240" w:h="15840"/>
          <w:pgMar w:top="1440" w:right="1440" w:bottom="1440" w:left="1440" w:header="720" w:footer="720" w:gutter="0"/>
          <w:cols w:space="720"/>
          <w:docGrid w:linePitch="360"/>
        </w:sectPr>
      </w:pPr>
      <w:bookmarkStart w:id="7" w:name="_Toc107177468"/>
      <w:r>
        <w:t>Distributed Generation and Capacitor Technologies</w:t>
      </w:r>
      <w:bookmarkEnd w:id="5"/>
      <w:bookmarkEnd w:id="6"/>
      <w:bookmarkEnd w:id="7"/>
    </w:p>
    <w:p w14:paraId="3EF13630" w14:textId="77777777" w:rsidR="0026742C" w:rsidRPr="00605090" w:rsidRDefault="0026742C" w:rsidP="00605090">
      <w:pPr>
        <w:pStyle w:val="Heading2"/>
        <w:rPr>
          <w:lang w:val="en-US"/>
        </w:rPr>
      </w:pPr>
      <w:r w:rsidRPr="00605090">
        <w:rPr>
          <w:lang w:val="en-US"/>
        </w:rPr>
        <w:t xml:space="preserve"> </w:t>
      </w:r>
      <w:bookmarkStart w:id="8" w:name="_Toc107177469"/>
      <w:r w:rsidRPr="00605090">
        <w:rPr>
          <w:lang w:val="en-US"/>
        </w:rPr>
        <w:t>Introduction</w:t>
      </w:r>
      <w:bookmarkEnd w:id="8"/>
    </w:p>
    <w:p w14:paraId="46B89918" w14:textId="77777777" w:rsidR="0026742C" w:rsidRPr="00605090" w:rsidRDefault="0026742C"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32D5F666" w14:textId="77777777" w:rsidR="0026742C" w:rsidRPr="00605090" w:rsidRDefault="0026742C"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555A883C" w14:textId="77777777" w:rsidR="0026742C" w:rsidRPr="00605090" w:rsidRDefault="0026742C"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0D295631" w14:textId="77777777" w:rsidR="0026742C" w:rsidRPr="00605090" w:rsidRDefault="0026742C" w:rsidP="00605090">
      <w:pPr>
        <w:pStyle w:val="Heading2"/>
        <w:rPr>
          <w:i/>
          <w:iCs/>
          <w:lang w:val="en-US"/>
        </w:rPr>
      </w:pPr>
      <w:r w:rsidRPr="00605090">
        <w:rPr>
          <w:lang w:val="en-US"/>
        </w:rPr>
        <w:t xml:space="preserve"> </w:t>
      </w:r>
      <w:bookmarkStart w:id="9" w:name="_Toc107177470"/>
      <w:r w:rsidRPr="00605090">
        <w:rPr>
          <w:lang w:val="en-US"/>
        </w:rPr>
        <w:t>Distributed Generations (DGs)</w:t>
      </w:r>
      <w:bookmarkEnd w:id="9"/>
      <w:r w:rsidRPr="00605090">
        <w:rPr>
          <w:lang w:val="en-US"/>
        </w:rPr>
        <w:t xml:space="preserve"> </w:t>
      </w:r>
    </w:p>
    <w:p w14:paraId="05DC5AF7" w14:textId="77777777" w:rsidR="0026742C" w:rsidRPr="00605090" w:rsidRDefault="0026742C"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719A5BF1" w14:textId="77777777" w:rsidR="0026742C" w:rsidRPr="00605090" w:rsidRDefault="0026742C" w:rsidP="00312041">
      <w:pPr>
        <w:pStyle w:val="Heading3"/>
      </w:pPr>
      <w:r w:rsidRPr="00605090">
        <w:t xml:space="preserve"> </w:t>
      </w:r>
      <w:bookmarkStart w:id="10" w:name="_Toc107177471"/>
      <w:r w:rsidRPr="00605090">
        <w:t>Definition of DG</w:t>
      </w:r>
      <w:bookmarkEnd w:id="10"/>
    </w:p>
    <w:p w14:paraId="49C61ED1" w14:textId="77777777" w:rsidR="0026742C" w:rsidRPr="00605090" w:rsidRDefault="0026742C"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509911EA" w14:textId="77777777" w:rsidR="0026742C" w:rsidRPr="00605090" w:rsidRDefault="0026742C"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1B511D9E" w14:textId="77777777" w:rsidR="0026742C" w:rsidRPr="00605090" w:rsidRDefault="0026742C"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11EA078D" w14:textId="77777777" w:rsidR="0026742C" w:rsidRPr="00605090" w:rsidRDefault="0026742C" w:rsidP="00605090">
      <w:pPr>
        <w:numPr>
          <w:ilvl w:val="0"/>
          <w:numId w:val="11"/>
        </w:numPr>
        <w:tabs>
          <w:tab w:val="left" w:pos="7773"/>
        </w:tabs>
        <w:rPr>
          <w:lang w:val="en-US"/>
        </w:rPr>
      </w:pPr>
      <w:r w:rsidRPr="00605090">
        <w:rPr>
          <w:lang w:val="en-US"/>
        </w:rPr>
        <w:t>According to the gas research institute, DG is “typically between 25 kW and 25 MW”.</w:t>
      </w:r>
    </w:p>
    <w:p w14:paraId="5A3054D5" w14:textId="77777777" w:rsidR="0026742C" w:rsidRPr="00605090" w:rsidRDefault="0026742C" w:rsidP="00605090">
      <w:pPr>
        <w:numPr>
          <w:ilvl w:val="0"/>
          <w:numId w:val="11"/>
        </w:numPr>
        <w:tabs>
          <w:tab w:val="left" w:pos="7773"/>
        </w:tabs>
        <w:rPr>
          <w:lang w:val="en-US"/>
        </w:rPr>
      </w:pPr>
      <w:r w:rsidRPr="00605090">
        <w:rPr>
          <w:lang w:val="en-US"/>
        </w:rPr>
        <w:t>Preston and Rastler define the size as “ranging from a few kilowatts to over 100 MW”.</w:t>
      </w:r>
    </w:p>
    <w:p w14:paraId="0B335A74" w14:textId="77777777" w:rsidR="0026742C" w:rsidRPr="00605090" w:rsidRDefault="0026742C" w:rsidP="00605090">
      <w:pPr>
        <w:numPr>
          <w:ilvl w:val="0"/>
          <w:numId w:val="11"/>
        </w:numPr>
        <w:tabs>
          <w:tab w:val="left" w:pos="7773"/>
        </w:tabs>
        <w:rPr>
          <w:lang w:val="en-US"/>
        </w:rPr>
      </w:pPr>
      <w:r w:rsidRPr="00605090">
        <w:rPr>
          <w:lang w:val="en-US"/>
        </w:rPr>
        <w:t>Cardell defines DG as generation “between 500 kW and 1 MW”.</w:t>
      </w:r>
    </w:p>
    <w:p w14:paraId="4C21DD45" w14:textId="77777777" w:rsidR="0026742C" w:rsidRPr="00605090" w:rsidRDefault="0026742C"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4A3284B2" w14:textId="77777777" w:rsidR="0026742C" w:rsidRPr="00605090" w:rsidRDefault="0026742C" w:rsidP="00605090">
      <w:pPr>
        <w:tabs>
          <w:tab w:val="left" w:pos="7773"/>
        </w:tabs>
        <w:rPr>
          <w:lang w:val="en-US"/>
        </w:rPr>
      </w:pPr>
      <w:r w:rsidRPr="00605090">
        <w:rPr>
          <w:lang w:val="en-US"/>
        </w:rPr>
        <w:t>Other definitions of DG include some or all of the following [9]:</w:t>
      </w:r>
    </w:p>
    <w:p w14:paraId="0F197855" w14:textId="77777777" w:rsidR="0026742C" w:rsidRPr="00605090" w:rsidRDefault="0026742C"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5F2A1C49" w14:textId="77777777" w:rsidR="0026742C" w:rsidRPr="00605090" w:rsidRDefault="0026742C" w:rsidP="00605090">
      <w:pPr>
        <w:numPr>
          <w:ilvl w:val="0"/>
          <w:numId w:val="11"/>
        </w:numPr>
        <w:tabs>
          <w:tab w:val="left" w:pos="7773"/>
        </w:tabs>
        <w:rPr>
          <w:lang w:val="en-US"/>
        </w:rPr>
      </w:pPr>
      <w:r w:rsidRPr="00605090">
        <w:rPr>
          <w:lang w:val="en-US"/>
        </w:rPr>
        <w:t>Any generation interconnected with distribution facilities.</w:t>
      </w:r>
    </w:p>
    <w:p w14:paraId="6D8BFA54" w14:textId="77777777" w:rsidR="0026742C" w:rsidRPr="00605090" w:rsidRDefault="0026742C" w:rsidP="00605090">
      <w:pPr>
        <w:numPr>
          <w:ilvl w:val="0"/>
          <w:numId w:val="11"/>
        </w:numPr>
        <w:tabs>
          <w:tab w:val="left" w:pos="7773"/>
        </w:tabs>
        <w:rPr>
          <w:lang w:val="en-US"/>
        </w:rPr>
      </w:pPr>
      <w:r w:rsidRPr="00605090">
        <w:rPr>
          <w:lang w:val="en-US"/>
        </w:rPr>
        <w:t>Commercial emergency and standby diesel generators installed, (i.e., hospitals and hotels).</w:t>
      </w:r>
    </w:p>
    <w:p w14:paraId="2E0F523E" w14:textId="77777777" w:rsidR="0026742C" w:rsidRPr="00605090" w:rsidRDefault="0026742C" w:rsidP="00605090">
      <w:pPr>
        <w:numPr>
          <w:ilvl w:val="0"/>
          <w:numId w:val="11"/>
        </w:numPr>
        <w:tabs>
          <w:tab w:val="left" w:pos="7773"/>
        </w:tabs>
        <w:rPr>
          <w:lang w:val="en-US"/>
        </w:rPr>
      </w:pPr>
      <w:r w:rsidRPr="00605090">
        <w:rPr>
          <w:lang w:val="en-US"/>
        </w:rPr>
        <w:t>Residential standby generators sold at hardware stores.</w:t>
      </w:r>
    </w:p>
    <w:p w14:paraId="1CD2D364" w14:textId="77777777" w:rsidR="0026742C" w:rsidRPr="00605090" w:rsidRDefault="0026742C"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5F046603" w14:textId="77777777" w:rsidR="0026742C" w:rsidRPr="00605090" w:rsidRDefault="0026742C"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46CA7441" w14:textId="77777777" w:rsidR="0026742C" w:rsidRPr="00605090" w:rsidRDefault="0026742C" w:rsidP="00605090">
      <w:pPr>
        <w:numPr>
          <w:ilvl w:val="0"/>
          <w:numId w:val="11"/>
        </w:numPr>
        <w:tabs>
          <w:tab w:val="left" w:pos="7773"/>
        </w:tabs>
        <w:rPr>
          <w:lang w:val="en-US"/>
        </w:rPr>
      </w:pPr>
      <w:r w:rsidRPr="00605090">
        <w:rPr>
          <w:lang w:val="en-US"/>
        </w:rPr>
        <w:t>Generation facilities located at or near a load center.</w:t>
      </w:r>
    </w:p>
    <w:p w14:paraId="5FDAC26B" w14:textId="77777777" w:rsidR="0026742C" w:rsidRPr="00605090" w:rsidRDefault="0026742C"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666176C8" w14:textId="77777777" w:rsidR="0026742C" w:rsidRPr="00312041" w:rsidRDefault="0026742C" w:rsidP="00312041">
      <w:pPr>
        <w:pStyle w:val="Heading3"/>
      </w:pPr>
      <w:bookmarkStart w:id="11" w:name="_Toc107177472"/>
      <w:r w:rsidRPr="00312041">
        <w:t>Types of DGs</w:t>
      </w:r>
      <w:bookmarkEnd w:id="11"/>
    </w:p>
    <w:p w14:paraId="4416D6C9" w14:textId="77777777" w:rsidR="0026742C" w:rsidRPr="00605090" w:rsidRDefault="0026742C"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3B3AA7B9" w14:textId="77777777" w:rsidR="0026742C" w:rsidRPr="00605090" w:rsidRDefault="0026742C" w:rsidP="00605090">
      <w:pPr>
        <w:tabs>
          <w:tab w:val="left" w:pos="7773"/>
        </w:tabs>
        <w:rPr>
          <w:b/>
          <w:bCs/>
          <w:lang w:val="en-US"/>
        </w:rPr>
      </w:pPr>
    </w:p>
    <w:p w14:paraId="544141B7" w14:textId="77777777" w:rsidR="0026742C" w:rsidRPr="00605090" w:rsidRDefault="0026742C" w:rsidP="00312041">
      <w:pPr>
        <w:pStyle w:val="Heading3"/>
      </w:pPr>
      <w:r w:rsidRPr="00605090">
        <w:t xml:space="preserve"> </w:t>
      </w:r>
      <w:bookmarkStart w:id="12" w:name="_Toc107177473"/>
      <w:r w:rsidRPr="00605090">
        <w:t>Applications of DGs</w:t>
      </w:r>
      <w:bookmarkEnd w:id="12"/>
    </w:p>
    <w:p w14:paraId="6682FDB1" w14:textId="77777777" w:rsidR="0026742C" w:rsidRPr="00605090" w:rsidRDefault="0026742C" w:rsidP="00605090">
      <w:pPr>
        <w:tabs>
          <w:tab w:val="left" w:pos="7773"/>
        </w:tabs>
        <w:rPr>
          <w:lang w:val="en-US"/>
        </w:rPr>
      </w:pPr>
      <w:r w:rsidRPr="00605090">
        <w:rPr>
          <w:lang w:val="en-US"/>
        </w:rPr>
        <w:t>The main applications for DG so far tend to fall into five main categories [20]:</w:t>
      </w:r>
    </w:p>
    <w:p w14:paraId="4A4B64F0" w14:textId="77777777" w:rsidR="0026742C" w:rsidRPr="00605090" w:rsidRDefault="0026742C" w:rsidP="00605090">
      <w:pPr>
        <w:numPr>
          <w:ilvl w:val="0"/>
          <w:numId w:val="11"/>
        </w:numPr>
        <w:tabs>
          <w:tab w:val="left" w:pos="7773"/>
        </w:tabs>
        <w:rPr>
          <w:lang w:val="en-US"/>
        </w:rPr>
      </w:pPr>
      <w:r w:rsidRPr="00605090">
        <w:rPr>
          <w:lang w:val="en-US"/>
        </w:rPr>
        <w:t xml:space="preserve"> Standby power.</w:t>
      </w:r>
    </w:p>
    <w:p w14:paraId="496C2BC5" w14:textId="77777777" w:rsidR="0026742C" w:rsidRPr="00605090" w:rsidRDefault="0026742C" w:rsidP="00605090">
      <w:pPr>
        <w:numPr>
          <w:ilvl w:val="0"/>
          <w:numId w:val="11"/>
        </w:numPr>
        <w:tabs>
          <w:tab w:val="left" w:pos="7773"/>
        </w:tabs>
        <w:rPr>
          <w:lang w:val="en-US"/>
        </w:rPr>
      </w:pPr>
      <w:r w:rsidRPr="00605090">
        <w:rPr>
          <w:lang w:val="en-US"/>
        </w:rPr>
        <w:t xml:space="preserve"> Combined heat and power.</w:t>
      </w:r>
    </w:p>
    <w:p w14:paraId="55D80393" w14:textId="77777777" w:rsidR="0026742C" w:rsidRPr="00605090" w:rsidRDefault="0026742C" w:rsidP="00605090">
      <w:pPr>
        <w:numPr>
          <w:ilvl w:val="0"/>
          <w:numId w:val="11"/>
        </w:numPr>
        <w:tabs>
          <w:tab w:val="left" w:pos="7773"/>
        </w:tabs>
        <w:rPr>
          <w:lang w:val="en-US"/>
        </w:rPr>
      </w:pPr>
      <w:r w:rsidRPr="00605090">
        <w:rPr>
          <w:lang w:val="en-US"/>
        </w:rPr>
        <w:t>Peak shaving.</w:t>
      </w:r>
    </w:p>
    <w:p w14:paraId="5B0E0487" w14:textId="77777777" w:rsidR="0026742C" w:rsidRPr="00605090" w:rsidRDefault="0026742C" w:rsidP="00605090">
      <w:pPr>
        <w:numPr>
          <w:ilvl w:val="0"/>
          <w:numId w:val="11"/>
        </w:numPr>
        <w:tabs>
          <w:tab w:val="left" w:pos="7773"/>
        </w:tabs>
        <w:rPr>
          <w:lang w:val="en-US"/>
        </w:rPr>
      </w:pPr>
      <w:r w:rsidRPr="00605090">
        <w:rPr>
          <w:lang w:val="en-US"/>
        </w:rPr>
        <w:t>Grid support.</w:t>
      </w:r>
    </w:p>
    <w:p w14:paraId="43D09EFC" w14:textId="77777777" w:rsidR="0026742C" w:rsidRPr="00605090" w:rsidRDefault="0026742C" w:rsidP="00605090">
      <w:pPr>
        <w:numPr>
          <w:ilvl w:val="0"/>
          <w:numId w:val="11"/>
        </w:numPr>
        <w:tabs>
          <w:tab w:val="left" w:pos="7773"/>
        </w:tabs>
        <w:rPr>
          <w:lang w:val="en-US"/>
        </w:rPr>
      </w:pPr>
      <w:r w:rsidRPr="00605090">
        <w:rPr>
          <w:lang w:val="en-US"/>
        </w:rPr>
        <w:t>Stand alone.</w:t>
      </w:r>
    </w:p>
    <w:p w14:paraId="357011A0" w14:textId="77777777" w:rsidR="0026742C" w:rsidRPr="00605090" w:rsidRDefault="0026742C"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2760E611" w14:textId="77777777" w:rsidR="0026742C" w:rsidRPr="00605090" w:rsidRDefault="0026742C"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4B66E3D4" w14:textId="77777777" w:rsidR="0026742C" w:rsidRPr="00605090" w:rsidRDefault="0026742C"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453F2B0F" w14:textId="77777777" w:rsidR="0026742C" w:rsidRPr="00605090" w:rsidRDefault="0026742C"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2363BFA2" w14:textId="77777777" w:rsidR="0026742C" w:rsidRPr="00605090" w:rsidRDefault="0026742C"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44BB73E1" w14:textId="77777777" w:rsidR="0026742C" w:rsidRPr="00605090" w:rsidRDefault="0026742C" w:rsidP="00605090">
      <w:pPr>
        <w:pStyle w:val="Heading2"/>
        <w:rPr>
          <w:lang w:val="en-US"/>
        </w:rPr>
      </w:pPr>
      <w:r w:rsidRPr="00605090">
        <w:rPr>
          <w:lang w:val="en-US"/>
        </w:rPr>
        <w:t xml:space="preserve"> </w:t>
      </w:r>
      <w:bookmarkStart w:id="13" w:name="_Toc107177474"/>
      <w:r w:rsidRPr="00605090">
        <w:rPr>
          <w:lang w:val="en-US"/>
        </w:rPr>
        <w:t>Capacitor Banks</w:t>
      </w:r>
      <w:bookmarkEnd w:id="13"/>
    </w:p>
    <w:p w14:paraId="66596A42" w14:textId="77777777" w:rsidR="0026742C" w:rsidRPr="00605090" w:rsidRDefault="0026742C"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0F4E58EB" w14:textId="77777777" w:rsidR="0026742C" w:rsidRPr="00605090" w:rsidRDefault="0026742C"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4BB5FB46" w14:textId="77777777" w:rsidR="0026742C" w:rsidRPr="00605090" w:rsidRDefault="0026742C" w:rsidP="00312041">
      <w:pPr>
        <w:pStyle w:val="Heading3"/>
      </w:pPr>
      <w:r w:rsidRPr="00605090">
        <w:t xml:space="preserve"> </w:t>
      </w:r>
      <w:bookmarkStart w:id="14" w:name="_Toc107177475"/>
      <w:r w:rsidRPr="00605090">
        <w:t>Fixed versus switched capacitor banks</w:t>
      </w:r>
      <w:bookmarkEnd w:id="14"/>
    </w:p>
    <w:p w14:paraId="1F758659" w14:textId="77777777" w:rsidR="0026742C" w:rsidRPr="00605090" w:rsidRDefault="0026742C"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7AAFB69B" w14:textId="77777777" w:rsidR="0026742C" w:rsidRPr="00605090" w:rsidRDefault="0026742C" w:rsidP="00605090">
      <w:pPr>
        <w:numPr>
          <w:ilvl w:val="0"/>
          <w:numId w:val="12"/>
        </w:numPr>
        <w:tabs>
          <w:tab w:val="left" w:pos="7773"/>
        </w:tabs>
        <w:rPr>
          <w:lang w:val="en-US"/>
        </w:rPr>
      </w:pPr>
      <w:r w:rsidRPr="00605090">
        <w:rPr>
          <w:lang w:val="en-US"/>
        </w:rPr>
        <w:t xml:space="preserve"> Fixed capacitor banks for minimum load condition.</w:t>
      </w:r>
    </w:p>
    <w:p w14:paraId="41FD53F1" w14:textId="77777777" w:rsidR="0026742C" w:rsidRPr="00605090" w:rsidRDefault="0026742C"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2E8A134D" w14:textId="77777777" w:rsidR="0026742C" w:rsidRPr="00605090" w:rsidRDefault="0026742C"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02134725" w14:textId="77777777" w:rsidR="0026742C" w:rsidRPr="00605090" w:rsidRDefault="0026742C" w:rsidP="00312041">
      <w:pPr>
        <w:pStyle w:val="Heading3"/>
      </w:pPr>
      <w:r w:rsidRPr="00605090">
        <w:t xml:space="preserve"> </w:t>
      </w:r>
      <w:bookmarkStart w:id="15" w:name="_Toc107177476"/>
      <w:r w:rsidRPr="00605090">
        <w:t>Benefits of capacitor banks</w:t>
      </w:r>
      <w:bookmarkEnd w:id="15"/>
    </w:p>
    <w:p w14:paraId="389D0592" w14:textId="77777777" w:rsidR="0026742C" w:rsidRPr="00605090" w:rsidRDefault="0026742C"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7AEB958B" w14:textId="77777777" w:rsidR="0026742C" w:rsidRPr="00C23EE0" w:rsidRDefault="0026742C" w:rsidP="00605090">
      <w:pPr>
        <w:numPr>
          <w:ilvl w:val="0"/>
          <w:numId w:val="13"/>
        </w:numPr>
        <w:tabs>
          <w:tab w:val="left" w:pos="7773"/>
        </w:tabs>
        <w:rPr>
          <w:b/>
          <w:bCs/>
          <w:lang w:val="en-US"/>
        </w:rPr>
      </w:pPr>
      <w:r w:rsidRPr="00C23EE0">
        <w:rPr>
          <w:b/>
          <w:bCs/>
          <w:lang w:val="en-US"/>
        </w:rPr>
        <w:t>Reactive power support</w:t>
      </w:r>
    </w:p>
    <w:p w14:paraId="3AD4EEBB" w14:textId="77777777" w:rsidR="0026742C" w:rsidRPr="00605090" w:rsidRDefault="0026742C"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15D751E1" w14:textId="77777777" w:rsidR="0026742C" w:rsidRPr="00C23EE0" w:rsidRDefault="0026742C" w:rsidP="00605090">
      <w:pPr>
        <w:numPr>
          <w:ilvl w:val="0"/>
          <w:numId w:val="13"/>
        </w:numPr>
        <w:tabs>
          <w:tab w:val="left" w:pos="7773"/>
        </w:tabs>
        <w:rPr>
          <w:b/>
          <w:bCs/>
          <w:lang w:val="en-US"/>
        </w:rPr>
      </w:pPr>
      <w:r w:rsidRPr="00C23EE0">
        <w:rPr>
          <w:b/>
          <w:bCs/>
          <w:lang w:val="en-US"/>
        </w:rPr>
        <w:t>Voltage profile improvements</w:t>
      </w:r>
    </w:p>
    <w:p w14:paraId="006CE555" w14:textId="77777777" w:rsidR="0026742C" w:rsidRPr="00605090" w:rsidRDefault="0026742C" w:rsidP="0011021E">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6CA69105" w14:textId="77777777" w:rsidR="0026742C" w:rsidRPr="00C23EE0" w:rsidRDefault="0026742C" w:rsidP="00605090">
      <w:pPr>
        <w:tabs>
          <w:tab w:val="left" w:pos="7773"/>
        </w:tabs>
        <w:rPr>
          <w:lang w:val="en-US"/>
        </w:rPr>
      </w:pPr>
    </w:p>
    <w:p w14:paraId="4D164DED" w14:textId="77777777" w:rsidR="0026742C" w:rsidRPr="00C23EE0" w:rsidRDefault="0026742C" w:rsidP="00605090">
      <w:pPr>
        <w:numPr>
          <w:ilvl w:val="0"/>
          <w:numId w:val="13"/>
        </w:numPr>
        <w:tabs>
          <w:tab w:val="left" w:pos="7773"/>
        </w:tabs>
        <w:rPr>
          <w:b/>
          <w:bCs/>
          <w:lang w:val="en-US"/>
        </w:rPr>
      </w:pPr>
      <w:r w:rsidRPr="00C23EE0">
        <w:rPr>
          <w:b/>
          <w:bCs/>
          <w:lang w:val="en-US"/>
        </w:rPr>
        <w:t>Line and transformer loss reductions</w:t>
      </w:r>
    </w:p>
    <w:p w14:paraId="6BB84BB2" w14:textId="77777777" w:rsidR="0026742C" w:rsidRPr="00C23EE0" w:rsidRDefault="0026742C" w:rsidP="00605090">
      <w:pPr>
        <w:tabs>
          <w:tab w:val="left" w:pos="7773"/>
        </w:tabs>
        <w:rPr>
          <w:lang w:val="en-US"/>
        </w:rPr>
      </w:pPr>
      <w:r w:rsidRPr="00C23EE0">
        <w:rPr>
          <w:lang w:val="en-US"/>
        </w:rPr>
        <w:t>When capacitor banks are installed for power factor correction, the line current magnitude is decreased. Therefore, both I</w:t>
      </w:r>
      <w:r w:rsidRPr="00C23EE0">
        <w:rPr>
          <w:vertAlign w:val="superscript"/>
          <w:lang w:val="en-US"/>
        </w:rPr>
        <w:t>2</w:t>
      </w:r>
      <w:r w:rsidRPr="00C23EE0">
        <w:rPr>
          <w:lang w:val="en-US"/>
        </w:rPr>
        <w:t>R and I</w:t>
      </w:r>
      <w:r w:rsidRPr="00C23EE0">
        <w:rPr>
          <w:vertAlign w:val="superscript"/>
          <w:lang w:val="en-US"/>
        </w:rPr>
        <w:t>2</w:t>
      </w:r>
      <w:r w:rsidRPr="00C23EE0">
        <w:rPr>
          <w:lang w:val="en-US"/>
        </w:rPr>
        <w:t>X losses are reduced.</w:t>
      </w:r>
    </w:p>
    <w:p w14:paraId="183CDA43" w14:textId="77777777" w:rsidR="0026742C" w:rsidRPr="00C23EE0" w:rsidRDefault="0026742C" w:rsidP="00605090">
      <w:pPr>
        <w:numPr>
          <w:ilvl w:val="0"/>
          <w:numId w:val="13"/>
        </w:numPr>
        <w:tabs>
          <w:tab w:val="left" w:pos="7773"/>
        </w:tabs>
        <w:rPr>
          <w:b/>
          <w:bCs/>
          <w:lang w:val="en-US"/>
        </w:rPr>
      </w:pPr>
      <w:r w:rsidRPr="00C23EE0">
        <w:rPr>
          <w:b/>
          <w:bCs/>
          <w:lang w:val="en-US"/>
        </w:rPr>
        <w:t>Release of power system capacity</w:t>
      </w:r>
    </w:p>
    <w:p w14:paraId="718DF3B6" w14:textId="77777777" w:rsidR="0026742C" w:rsidRPr="00C23EE0" w:rsidRDefault="0026742C" w:rsidP="00605090">
      <w:pPr>
        <w:tabs>
          <w:tab w:val="left" w:pos="7773"/>
        </w:tabs>
        <w:rPr>
          <w:lang w:val="en-US"/>
        </w:rPr>
      </w:pPr>
      <w:r w:rsidRPr="00C23EE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6DCB6FDF" w14:textId="77777777" w:rsidR="0026742C" w:rsidRPr="00C23EE0" w:rsidRDefault="0026742C" w:rsidP="00605090">
      <w:pPr>
        <w:numPr>
          <w:ilvl w:val="0"/>
          <w:numId w:val="13"/>
        </w:numPr>
        <w:tabs>
          <w:tab w:val="left" w:pos="7773"/>
        </w:tabs>
        <w:rPr>
          <w:b/>
          <w:bCs/>
          <w:lang w:val="en-US"/>
        </w:rPr>
      </w:pPr>
      <w:r w:rsidRPr="00C23EE0">
        <w:rPr>
          <w:b/>
          <w:bCs/>
          <w:lang w:val="en-US"/>
        </w:rPr>
        <w:t>Savings due to reduced energy losses</w:t>
      </w:r>
    </w:p>
    <w:p w14:paraId="308FA770" w14:textId="77777777" w:rsidR="0026742C" w:rsidRPr="00C23EE0" w:rsidRDefault="0026742C" w:rsidP="00605090">
      <w:pPr>
        <w:tabs>
          <w:tab w:val="left" w:pos="7773"/>
        </w:tabs>
        <w:rPr>
          <w:lang w:val="en-US"/>
        </w:rPr>
      </w:pPr>
      <w:r w:rsidRPr="00C23EE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12173D0C" w14:textId="77777777" w:rsidR="0026742C" w:rsidRPr="00C23EE0" w:rsidRDefault="0026742C" w:rsidP="00605090">
      <w:pPr>
        <w:tabs>
          <w:tab w:val="left" w:pos="7773"/>
        </w:tabs>
        <w:rPr>
          <w:lang w:val="en-US"/>
        </w:rPr>
      </w:pPr>
    </w:p>
    <w:p w14:paraId="208DA22B" w14:textId="77777777" w:rsidR="0026742C" w:rsidRPr="00C23EE0" w:rsidRDefault="0026742C" w:rsidP="00605090">
      <w:pPr>
        <w:tabs>
          <w:tab w:val="left" w:pos="7773"/>
        </w:tabs>
      </w:pPr>
      <w:r w:rsidRPr="00C23EE0">
        <w:tab/>
      </w:r>
    </w:p>
    <w:p w14:paraId="749316EC" w14:textId="77777777" w:rsidR="0026742C" w:rsidRPr="00C23EE0" w:rsidRDefault="0026742C" w:rsidP="00605090">
      <w:pPr>
        <w:tabs>
          <w:tab w:val="left" w:pos="7773"/>
        </w:tabs>
        <w:sectPr w:rsidR="0026742C" w:rsidRPr="00C23EE0" w:rsidSect="00422AC4">
          <w:type w:val="continuous"/>
          <w:pgSz w:w="12240" w:h="15840"/>
          <w:pgMar w:top="1440" w:right="1440" w:bottom="1440" w:left="1440" w:header="720" w:footer="720" w:gutter="0"/>
          <w:cols w:space="720"/>
          <w:docGrid w:linePitch="360"/>
        </w:sectPr>
      </w:pPr>
      <w:r w:rsidRPr="00C23EE0">
        <w:tab/>
      </w:r>
    </w:p>
    <w:p w14:paraId="7B31556C" w14:textId="77777777" w:rsidR="0026742C" w:rsidRDefault="0026742C" w:rsidP="00815771">
      <w:pPr>
        <w:sectPr w:rsidR="0026742C" w:rsidSect="00422AC4">
          <w:type w:val="continuous"/>
          <w:pgSz w:w="12240" w:h="15840"/>
          <w:pgMar w:top="1440" w:right="1440" w:bottom="1440" w:left="1440" w:header="720" w:footer="720" w:gutter="0"/>
          <w:cols w:space="720"/>
          <w:docGrid w:linePitch="360"/>
        </w:sectPr>
      </w:pPr>
      <w:subDoc r:id="rId12"/>
    </w:p>
    <w:p w14:paraId="2BF34C1A" w14:textId="77777777" w:rsidR="0026742C" w:rsidRPr="000D5F43" w:rsidRDefault="0026742C" w:rsidP="0011021E">
      <w:pPr>
        <w:pStyle w:val="Heading2"/>
        <w:rPr>
          <w:rFonts w:eastAsia="Times New Roman"/>
          <w:lang w:val="en-US" w:bidi="ar-SA"/>
        </w:rPr>
      </w:pPr>
      <w:subDoc r:id="rId13"/>
      <w:r w:rsidRPr="000D5F43">
        <w:rPr>
          <w:rFonts w:eastAsia="Times New Roman"/>
          <w:lang w:val="en-US" w:bidi="ar-SA"/>
        </w:rPr>
        <w:t xml:space="preserve"> Modern Optimization Methods</w:t>
      </w:r>
    </w:p>
    <w:p w14:paraId="2FBB5D89" w14:textId="77777777" w:rsidR="0026742C" w:rsidRPr="000D5F43" w:rsidRDefault="0026742C"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 xml:space="preserve">(DE) algorithm, particle swarm optimization (PSO) technique, seeker optimization algorithm (SOA), ant colony optimization (ACO) algorithm and </w:t>
      </w:r>
      <w:r>
        <w:rPr>
          <w:rFonts w:ascii="Times New Roman" w:eastAsia="Times New Roman" w:hAnsi="Times New Roman" w:cs="Times New Roman"/>
          <w:lang w:val="en-US" w:bidi="ar-SA"/>
        </w:rPr>
        <w:t>Archimedes Optimization Algorithm</w:t>
      </w:r>
      <w:r w:rsidRPr="000D5F43">
        <w:rPr>
          <w:rFonts w:ascii="Times New Roman" w:eastAsia="Times New Roman" w:hAnsi="Times New Roman" w:cs="Times New Roman"/>
          <w:lang w:val="en-US" w:bidi="ar-SA"/>
        </w:rPr>
        <w:t xml:space="preserve"> (</w:t>
      </w:r>
      <w:r>
        <w:rPr>
          <w:rFonts w:ascii="Times New Roman" w:eastAsia="Times New Roman" w:hAnsi="Times New Roman" w:cs="Times New Roman"/>
          <w:lang w:val="en-US" w:bidi="ar-SA"/>
        </w:rPr>
        <w:t>AOA</w:t>
      </w:r>
      <w:r w:rsidRPr="000D5F43">
        <w:rPr>
          <w:rFonts w:ascii="Times New Roman" w:eastAsia="Times New Roman" w:hAnsi="Times New Roman" w:cs="Times New Roman"/>
          <w:lang w:val="en-US" w:bidi="ar-SA"/>
        </w:rPr>
        <w:t xml:space="preserve">). Most of these methods are labeled on certain characteristics and behavior of biological, molecular, swarm of insects and neurobiological systems. These new </w:t>
      </w:r>
      <w:r>
        <w:rPr>
          <w:rFonts w:ascii="Times New Roman" w:eastAsia="Times New Roman" w:hAnsi="Times New Roman" w:cs="Times New Roman"/>
          <w:lang w:val="en-US" w:bidi="ar-SA"/>
        </w:rPr>
        <w:t>meta-</w:t>
      </w:r>
      <w:r w:rsidRPr="000D5F43">
        <w:rPr>
          <w:rFonts w:ascii="Times New Roman" w:eastAsia="Times New Roman" w:hAnsi="Times New Roman" w:cs="Times New Roman"/>
          <w:lang w:val="en-US" w:bidi="ar-SA"/>
        </w:rPr>
        <w:t>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42000D50" w14:textId="77777777" w:rsidR="0026742C" w:rsidRPr="000D5F43" w:rsidRDefault="0026742C" w:rsidP="0011021E">
      <w:pPr>
        <w:pStyle w:val="Heading2"/>
        <w:rPr>
          <w:rFonts w:eastAsia="Times New Roman"/>
          <w:lang w:val="en-US" w:bidi="ar-SA"/>
        </w:rPr>
      </w:pPr>
      <w:r>
        <w:rPr>
          <w:rFonts w:eastAsia="Times New Roman"/>
          <w:lang w:val="en-US" w:bidi="ar-SA"/>
        </w:rPr>
        <w:t>Archimedes Optimization Algorithm</w:t>
      </w:r>
    </w:p>
    <w:p w14:paraId="170B86EA" w14:textId="77777777" w:rsidR="0026742C" w:rsidRDefault="0026742C" w:rsidP="0026742C">
      <w:pPr>
        <w:pStyle w:val="Heading3"/>
        <w:rPr>
          <w:rFonts w:eastAsia="Times New Roman"/>
          <w:lang w:bidi="ar-SA"/>
        </w:rPr>
      </w:pPr>
      <w:r>
        <w:rPr>
          <w:rFonts w:eastAsia="Times New Roman"/>
          <w:lang w:bidi="ar-SA"/>
        </w:rPr>
        <w:t xml:space="preserve"> Introduction to AOA</w:t>
      </w:r>
    </w:p>
    <w:p w14:paraId="3043721C" w14:textId="77777777" w:rsidR="0026742C" w:rsidRPr="0026742C" w:rsidRDefault="0026742C" w:rsidP="0026742C">
      <w:pPr>
        <w:rPr>
          <w:lang w:val="en-US" w:bidi="ar-SA"/>
        </w:rPr>
      </w:pPr>
    </w:p>
    <w:p w14:paraId="267D715E" w14:textId="77777777" w:rsidR="0026742C" w:rsidRPr="000D5F43" w:rsidRDefault="0026742C"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3572EAC8" w14:textId="77777777" w:rsidR="0026742C" w:rsidRPr="000D5F43" w:rsidRDefault="0026742C"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14A5C703"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36D07517"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28D7F0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25pt;height:20.25pt" o:ole="">
            <v:imagedata r:id="rId14" o:title=""/>
          </v:shape>
          <o:OLEObject Type="Embed" ProgID="Equation.DSMT4" ShapeID="_x0000_i1025" DrawAspect="Content" ObjectID="_1717800218" r:id="rId1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7628B344"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12723596"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7F310C9F">
          <v:shape id="_x0000_i1026" type="#_x0000_t75" style="width:125.25pt;height:20.25pt" o:ole="">
            <v:imagedata r:id="rId16" o:title=""/>
          </v:shape>
          <o:OLEObject Type="Embed" ProgID="Equation.DSMT4" ShapeID="_x0000_i1026" DrawAspect="Content" ObjectID="_1717800219" r:id="rId1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427E74F6"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0859E76C" w14:textId="77777777" w:rsidR="0026742C" w:rsidRPr="000D5F43" w:rsidRDefault="0026742C"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17BE3895">
          <v:shape id="_x0000_i1027" type="#_x0000_t75" style="width:110.25pt;height:36.75pt" o:ole="">
            <v:imagedata r:id="rId18" o:title=""/>
          </v:shape>
          <o:OLEObject Type="Embed" ProgID="Equation.DSMT4" ShapeID="_x0000_i1027" DrawAspect="Content" ObjectID="_1717800220" r:id="rId1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7C0FDCD8"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079836AB"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778D79AD">
          <v:shape id="_x0000_i1028" type="#_x0000_t75" style="width:165pt;height:45.75pt" o:ole="">
            <v:imagedata r:id="rId20" o:title=""/>
          </v:shape>
          <o:OLEObject Type="Embed" ProgID="Equation.DSMT4" ShapeID="_x0000_i1028" DrawAspect="Content" ObjectID="_1717800221" r:id="rId2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7575FCAF"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4A6BB91D"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0981E1FB">
          <v:shape id="_x0000_i1029" type="#_x0000_t75" style="width:156.75pt;height:45.75pt" o:ole="">
            <v:imagedata r:id="rId22" o:title=""/>
          </v:shape>
          <o:OLEObject Type="Embed" ProgID="Equation.DSMT4" ShapeID="_x0000_i1029" DrawAspect="Content" ObjectID="_1717800222" r:id="rId2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21A96AF9"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7B799956"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56C6FEAC">
          <v:shape id="_x0000_i1030" type="#_x0000_t75" style="width:57.75pt;height:18.75pt" o:ole="">
            <v:imagedata r:id="rId24" o:title=""/>
          </v:shape>
          <o:OLEObject Type="Embed" ProgID="Equation.DSMT4" ShapeID="_x0000_i1030" DrawAspect="Content" ObjectID="_1717800223" r:id="rId2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02FC7201"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2B24F7EF">
          <v:shape id="_x0000_i1031" type="#_x0000_t75" style="width:93.75pt;height:21.75pt" o:ole="">
            <v:imagedata r:id="rId26" o:title=""/>
          </v:shape>
          <o:OLEObject Type="Embed" ProgID="Equation.DSMT4" ShapeID="_x0000_i1031" DrawAspect="Content" ObjectID="_1717800224" r:id="rId2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29AE4A49"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1E6495A9"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4448516F">
          <v:shape id="_x0000_i1032" type="#_x0000_t75" style="width:96pt;height:20.25pt" o:ole="">
            <v:imagedata r:id="rId28" o:title=""/>
          </v:shape>
          <o:OLEObject Type="Embed" ProgID="Equation.DSMT4" ShapeID="_x0000_i1032" DrawAspect="Content" ObjectID="_1717800225" r:id="rId2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13CE3549" w14:textId="77777777" w:rsidR="0026742C" w:rsidRPr="000D5F43" w:rsidRDefault="0026742C"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68DEF088" w14:textId="77777777" w:rsidR="0026742C" w:rsidRPr="000D5F43" w:rsidRDefault="0026742C"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4BBE8864" w14:textId="77777777" w:rsidR="0026742C" w:rsidRPr="000D5F43" w:rsidRDefault="0026742C"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67834F40" w14:textId="77777777" w:rsidR="0026742C" w:rsidRPr="000D5F43" w:rsidRDefault="0026742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33842BCF" w14:textId="77777777" w:rsidR="0026742C" w:rsidRPr="000D5F43" w:rsidRDefault="0026742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70916AB4" w14:textId="77777777" w:rsidR="0026742C" w:rsidRPr="000D5F43" w:rsidRDefault="0026742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15B778AC" w14:textId="77777777" w:rsidR="0026742C" w:rsidRPr="000D5F43" w:rsidRDefault="0026742C"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2568DF59">
          <v:shape id="_x0000_i1033" type="#_x0000_t75" style="width:132pt;height:20.25pt" o:ole="">
            <v:imagedata r:id="rId30" o:title=""/>
          </v:shape>
          <o:OLEObject Type="Embed" ProgID="Equation.DSMT4" ShapeID="_x0000_i1033" DrawAspect="Content" ObjectID="_1717800226" r:id="rId3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3A9D2CEF" w14:textId="77777777" w:rsidR="0026742C" w:rsidRPr="000D5F43" w:rsidRDefault="0026742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3AD1AD7B" w14:textId="77777777" w:rsidR="0026742C" w:rsidRPr="000D5F43" w:rsidRDefault="0026742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18F92DAA" w14:textId="77777777" w:rsidR="0026742C" w:rsidRPr="000D5F43" w:rsidRDefault="0026742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2A598E67" w14:textId="77777777" w:rsidR="0026742C" w:rsidRPr="000D5F43" w:rsidRDefault="0026742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48B8CF5F" w14:textId="77777777" w:rsidR="0026742C" w:rsidRPr="000D5F43" w:rsidRDefault="0026742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74F85410" w14:textId="77777777" w:rsidR="0026742C" w:rsidRPr="000D5F43" w:rsidRDefault="0026742C"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75BDE0DF" w14:textId="77777777" w:rsidR="0026742C" w:rsidRPr="000D5F43" w:rsidRDefault="0026742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1068BCFB" w14:textId="77777777" w:rsidR="0026742C" w:rsidRPr="000D5F43" w:rsidRDefault="0026742C"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1D26A74D"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434D32DF">
          <v:shape id="_x0000_i1034" type="#_x0000_t75" style="width:186.75pt;height:21.75pt" o:ole="">
            <v:imagedata r:id="rId32" o:title=""/>
          </v:shape>
          <o:OLEObject Type="Embed" ProgID="Equation.DSMT4" ShapeID="_x0000_i1034" DrawAspect="Content" ObjectID="_1717800227" r:id="rId3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6EECFEB3"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14F40F0B" w14:textId="77777777" w:rsidR="0026742C" w:rsidRPr="000D5F43" w:rsidRDefault="0026742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71F1CFC4"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64BC89F0" w14:textId="77777777" w:rsidR="0026742C" w:rsidRPr="000D5F43" w:rsidRDefault="0026742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3004A038" w14:textId="77777777" w:rsidR="0026742C" w:rsidRPr="000D5F43" w:rsidRDefault="0026742C"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3C834AA1" w14:textId="77777777" w:rsidR="0026742C" w:rsidRPr="000D5F43" w:rsidRDefault="0026742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13D2C481" w14:textId="77777777" w:rsidR="0026742C" w:rsidRPr="000D5F43" w:rsidRDefault="0026742C"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17C93D51" w14:textId="77777777" w:rsidR="0026742C" w:rsidRPr="000D5F43" w:rsidRDefault="0026742C"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1E420599" w14:textId="77777777" w:rsidR="0026742C" w:rsidRPr="000D5F43" w:rsidRDefault="0026742C"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65DD88C2" w14:textId="77777777" w:rsidR="0026742C" w:rsidRPr="000D5F43" w:rsidRDefault="0026742C"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7ED473EF" w14:textId="77777777" w:rsidR="0026742C" w:rsidRPr="000D5F43" w:rsidRDefault="0026742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37708286" w14:textId="77777777" w:rsidR="0026742C" w:rsidRPr="000D5F43" w:rsidRDefault="0026742C"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724C1B54" w14:textId="77777777" w:rsidR="0026742C" w:rsidRPr="000D5F43" w:rsidRDefault="0026742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6CC15EBF" w14:textId="77777777" w:rsidR="0026742C" w:rsidRPr="000D5F43" w:rsidRDefault="0026742C"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515CC1B1"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03A5712D">
          <v:shape id="_x0000_i1035" type="#_x0000_t75" style="width:179.25pt;height:21.75pt" o:ole="">
            <v:imagedata r:id="rId34" o:title=""/>
          </v:shape>
          <o:OLEObject Type="Embed" ProgID="Equation.DSMT4" ShapeID="_x0000_i1035" DrawAspect="Content" ObjectID="_1717800228" r:id="rId3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6E7F8A53" w14:textId="77777777" w:rsidR="0026742C" w:rsidRPr="000D5F43" w:rsidRDefault="0026742C"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2DEA88FD" w14:textId="77777777" w:rsidR="0026742C" w:rsidRPr="000D5F43" w:rsidRDefault="0026742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19962F0C" w14:textId="77777777" w:rsidR="0026742C" w:rsidRPr="000D5F43" w:rsidRDefault="0026742C"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3197B0BC" w14:textId="77777777" w:rsidR="0026742C" w:rsidRPr="000D5F43" w:rsidRDefault="0026742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2363D9D1" w14:textId="77777777" w:rsidR="0026742C" w:rsidRPr="000D5F43" w:rsidRDefault="0026742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7CF38EDB">
          <v:shape id="_x0000_i1036" type="#_x0000_t75" style="width:189pt;height:36pt" o:ole="">
            <v:imagedata r:id="rId36" o:title=""/>
          </v:shape>
          <o:OLEObject Type="Embed" ProgID="Equation.DSMT4" ShapeID="_x0000_i1036" DrawAspect="Content" ObjectID="_1717800229" r:id="rId3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48A7DF46" w14:textId="77777777" w:rsidR="0026742C" w:rsidRPr="000D5F43" w:rsidRDefault="0026742C"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6B2D4AAE" w14:textId="77777777" w:rsidR="0026742C" w:rsidRPr="000D5F43" w:rsidRDefault="0026742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4396F5A3" w14:textId="77777777" w:rsidR="0026742C" w:rsidRPr="000D5F43" w:rsidRDefault="0026742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115A54F2" w14:textId="77777777" w:rsidR="0026742C" w:rsidRPr="000D5F43" w:rsidRDefault="0026742C"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51797C83"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3CAA9B10"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80B76BF"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AD77798"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713E5F2"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1696C21"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465E117"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379048E"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4B06852"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E9ED620"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E895647" w14:textId="77777777" w:rsidR="0026742C" w:rsidRPr="000D5F43" w:rsidRDefault="0026742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5BFB4AB" w14:textId="77777777" w:rsidR="0026742C" w:rsidRPr="000D5F43" w:rsidRDefault="0026742C"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312700A9" wp14:editId="405121FF">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7B68B742" w14:textId="77777777" w:rsidR="0026742C" w:rsidRDefault="0026742C" w:rsidP="000D5F43">
                                  <w:pPr>
                                    <w:bidi/>
                                    <w:jc w:val="center"/>
                                    <w:rPr>
                                      <w:lang w:bidi="ar-SA"/>
                                    </w:rPr>
                                  </w:pPr>
                                  <w:r>
                                    <w:t>Start</w:t>
                                  </w:r>
                                </w:p>
                                <w:p w14:paraId="7B4B53C9" w14:textId="77777777" w:rsidR="0026742C" w:rsidRDefault="0026742C"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38CD3E8E" w14:textId="77777777" w:rsidR="0026742C" w:rsidRDefault="0026742C"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34E5B271" w14:textId="77777777" w:rsidR="0026742C" w:rsidRDefault="0026742C"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48824862" w14:textId="77777777" w:rsidR="0026742C" w:rsidRDefault="0026742C" w:rsidP="000D5F43">
                                    <w:pPr>
                                      <w:ind w:left="-130" w:right="-134"/>
                                      <w:jc w:val="center"/>
                                    </w:pPr>
                                    <w:r>
                                      <w:t>Check the system constraints</w:t>
                                    </w:r>
                                  </w:p>
                                  <w:p w14:paraId="491FB689" w14:textId="77777777" w:rsidR="0026742C" w:rsidRDefault="0026742C"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08BA6C2A" w14:textId="77777777" w:rsidR="0026742C" w:rsidRDefault="0026742C" w:rsidP="000D5F43">
                                    <w:pPr>
                                      <w:ind w:left="-130" w:right="-134"/>
                                      <w:jc w:val="center"/>
                                    </w:pPr>
                                    <w:r>
                                      <w:t>Determine the initial global best solution</w:t>
                                    </w:r>
                                  </w:p>
                                  <w:p w14:paraId="72D44898" w14:textId="77777777" w:rsidR="0026742C" w:rsidRDefault="0026742C"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5CF9FC54" w14:textId="77777777" w:rsidR="0026742C" w:rsidRDefault="0026742C" w:rsidP="000D5F43">
                                  <w:pPr>
                                    <w:ind w:left="-130" w:right="-134"/>
                                    <w:jc w:val="center"/>
                                  </w:pPr>
                                  <w:r>
                                    <w:t>Generate the initial position randomly of each bat</w:t>
                                  </w:r>
                                </w:p>
                                <w:p w14:paraId="7D5216A7" w14:textId="77777777" w:rsidR="0026742C" w:rsidRDefault="0026742C"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03F30F06" w14:textId="77777777" w:rsidR="0026742C" w:rsidRDefault="0026742C" w:rsidP="000D5F43">
                                  <w:pPr>
                                    <w:ind w:left="-130" w:right="-134"/>
                                    <w:jc w:val="center"/>
                                  </w:pPr>
                                  <w:r>
                                    <w:t>Initial evaluation process</w:t>
                                  </w:r>
                                </w:p>
                                <w:p w14:paraId="1E94186C" w14:textId="77777777" w:rsidR="0026742C" w:rsidRDefault="0026742C"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7FF1759C" w14:textId="77777777" w:rsidR="0026742C" w:rsidRDefault="0026742C" w:rsidP="000D5F43">
                                  <w:pPr>
                                    <w:ind w:left="-130" w:right="-134"/>
                                    <w:jc w:val="center"/>
                                  </w:pPr>
                                  <w:r>
                                    <w:t xml:space="preserve">    Apply probabilistic transition rule</w:t>
                                  </w:r>
                                </w:p>
                                <w:p w14:paraId="6D39EAB7" w14:textId="77777777" w:rsidR="0026742C" w:rsidRDefault="0026742C"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0EA0F4CC" w14:textId="77777777" w:rsidR="0026742C" w:rsidRDefault="0026742C" w:rsidP="000D5F43">
                                  <w:pPr>
                                    <w:ind w:left="-130" w:right="-136"/>
                                    <w:jc w:val="center"/>
                                  </w:pPr>
                                  <w:r>
                                    <w:t>Search space updating</w:t>
                                  </w:r>
                                </w:p>
                                <w:p w14:paraId="4FDBE6AA" w14:textId="77777777" w:rsidR="0026742C" w:rsidRDefault="0026742C"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4D228FE9" w14:textId="77777777" w:rsidR="0026742C" w:rsidRDefault="0026742C" w:rsidP="000D5F43">
                                  <w:pPr>
                                    <w:ind w:left="-130" w:right="-134"/>
                                    <w:jc w:val="center"/>
                                  </w:pPr>
                                  <w:r>
                                    <w:rPr>
                                      <w:b/>
                                      <w:bCs/>
                                    </w:rPr>
                                    <w:t xml:space="preserve">   </w:t>
                                  </w:r>
                                  <w:r>
                                    <w:t xml:space="preserve">Determine the Fitness function </w:t>
                                  </w:r>
                                </w:p>
                                <w:p w14:paraId="41F7C39F" w14:textId="77777777" w:rsidR="0026742C" w:rsidRDefault="0026742C"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1DDD2B86" w14:textId="77777777" w:rsidR="0026742C" w:rsidRDefault="0026742C" w:rsidP="000D5F43">
                                  <w:pPr>
                                    <w:ind w:left="-130" w:right="-134"/>
                                    <w:jc w:val="center"/>
                                  </w:pPr>
                                  <w:r>
                                    <w:t>Check the system constraints</w:t>
                                  </w:r>
                                </w:p>
                                <w:p w14:paraId="48DB71DF" w14:textId="77777777" w:rsidR="0026742C" w:rsidRDefault="0026742C"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5D6E39A5" w14:textId="77777777" w:rsidR="0026742C" w:rsidRDefault="0026742C" w:rsidP="000D5F43">
                                  <w:pPr>
                                    <w:ind w:left="-130" w:right="-134"/>
                                    <w:jc w:val="center"/>
                                  </w:pPr>
                                  <w:r>
                                    <w:t>Determine the global best solution</w:t>
                                  </w:r>
                                </w:p>
                                <w:p w14:paraId="68A64C60" w14:textId="77777777" w:rsidR="0026742C" w:rsidRDefault="0026742C"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268B34A9" w14:textId="77777777" w:rsidR="0026742C" w:rsidRDefault="0026742C" w:rsidP="000D5F43">
                                  <w:pPr>
                                    <w:bidi/>
                                    <w:ind w:right="-142"/>
                                    <w:jc w:val="center"/>
                                  </w:pPr>
                                  <w:r>
                                    <w:t>Control variables, loudness and pulse emission rate updatin</w:t>
                                  </w:r>
                                  <w:r>
                                    <w:rPr>
                                      <w:i/>
                                      <w:iCs/>
                                    </w:rPr>
                                    <w:t>g</w:t>
                                  </w:r>
                                </w:p>
                                <w:p w14:paraId="456FF13D" w14:textId="77777777" w:rsidR="0026742C" w:rsidRDefault="0026742C"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2FDCC1AC" w14:textId="77777777" w:rsidR="0026742C" w:rsidRDefault="0026742C" w:rsidP="000D5F43">
                                  <w:pPr>
                                    <w:jc w:val="center"/>
                                  </w:pPr>
                                  <w:r>
                                    <w:t xml:space="preserve">Check stopping </w:t>
                                  </w:r>
                                </w:p>
                                <w:p w14:paraId="42FEAB57" w14:textId="77777777" w:rsidR="0026742C" w:rsidRDefault="0026742C" w:rsidP="000D5F43">
                                  <w:pPr>
                                    <w:jc w:val="center"/>
                                  </w:pPr>
                                  <w:r>
                                    <w:t>criterion?</w:t>
                                  </w:r>
                                </w:p>
                                <w:p w14:paraId="3F0009DD" w14:textId="77777777" w:rsidR="0026742C" w:rsidRDefault="0026742C"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00ED9590" w14:textId="77777777" w:rsidR="0026742C" w:rsidRDefault="0026742C" w:rsidP="000D5F43">
                                  <w:pPr>
                                    <w:jc w:val="center"/>
                                  </w:pPr>
                                  <w:r>
                                    <w:t>Get the optimal solution</w:t>
                                  </w:r>
                                </w:p>
                                <w:p w14:paraId="358F5BE7" w14:textId="77777777" w:rsidR="0026742C" w:rsidRDefault="0026742C"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4D31DBBF" w14:textId="77777777" w:rsidR="0026742C" w:rsidRDefault="0026742C"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6FD6B76A" w14:textId="77777777" w:rsidR="0026742C" w:rsidRDefault="0026742C"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312700A9"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7B68B742" w14:textId="77777777" w:rsidR="0026742C" w:rsidRDefault="0026742C" w:rsidP="000D5F43">
                            <w:pPr>
                              <w:bidi/>
                              <w:jc w:val="center"/>
                              <w:rPr>
                                <w:lang w:bidi="ar-SA"/>
                              </w:rPr>
                            </w:pPr>
                            <w:r>
                              <w:t>Start</w:t>
                            </w:r>
                          </w:p>
                          <w:p w14:paraId="7B4B53C9" w14:textId="77777777" w:rsidR="0026742C" w:rsidRDefault="0026742C"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38CD3E8E" w14:textId="77777777" w:rsidR="0026742C" w:rsidRDefault="0026742C"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34E5B271" w14:textId="77777777" w:rsidR="0026742C" w:rsidRDefault="0026742C"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48824862" w14:textId="77777777" w:rsidR="0026742C" w:rsidRDefault="0026742C" w:rsidP="000D5F43">
                              <w:pPr>
                                <w:ind w:left="-130" w:right="-134"/>
                                <w:jc w:val="center"/>
                              </w:pPr>
                              <w:r>
                                <w:t>Check the system constraints</w:t>
                              </w:r>
                            </w:p>
                            <w:p w14:paraId="491FB689" w14:textId="77777777" w:rsidR="0026742C" w:rsidRDefault="0026742C"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08BA6C2A" w14:textId="77777777" w:rsidR="0026742C" w:rsidRDefault="0026742C" w:rsidP="000D5F43">
                              <w:pPr>
                                <w:ind w:left="-130" w:right="-134"/>
                                <w:jc w:val="center"/>
                              </w:pPr>
                              <w:r>
                                <w:t>Determine the initial global best solution</w:t>
                              </w:r>
                            </w:p>
                            <w:p w14:paraId="72D44898" w14:textId="77777777" w:rsidR="0026742C" w:rsidRDefault="0026742C"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5CF9FC54" w14:textId="77777777" w:rsidR="0026742C" w:rsidRDefault="0026742C" w:rsidP="000D5F43">
                            <w:pPr>
                              <w:ind w:left="-130" w:right="-134"/>
                              <w:jc w:val="center"/>
                            </w:pPr>
                            <w:r>
                              <w:t>Generate the initial position randomly of each bat</w:t>
                            </w:r>
                          </w:p>
                          <w:p w14:paraId="7D5216A7" w14:textId="77777777" w:rsidR="0026742C" w:rsidRDefault="0026742C"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03F30F06" w14:textId="77777777" w:rsidR="0026742C" w:rsidRDefault="0026742C" w:rsidP="000D5F43">
                            <w:pPr>
                              <w:ind w:left="-130" w:right="-134"/>
                              <w:jc w:val="center"/>
                            </w:pPr>
                            <w:r>
                              <w:t>Initial evaluation process</w:t>
                            </w:r>
                          </w:p>
                          <w:p w14:paraId="1E94186C" w14:textId="77777777" w:rsidR="0026742C" w:rsidRDefault="0026742C"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7FF1759C" w14:textId="77777777" w:rsidR="0026742C" w:rsidRDefault="0026742C" w:rsidP="000D5F43">
                            <w:pPr>
                              <w:ind w:left="-130" w:right="-134"/>
                              <w:jc w:val="center"/>
                            </w:pPr>
                            <w:r>
                              <w:t xml:space="preserve">    Apply probabilistic transition rule</w:t>
                            </w:r>
                          </w:p>
                          <w:p w14:paraId="6D39EAB7" w14:textId="77777777" w:rsidR="0026742C" w:rsidRDefault="0026742C"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0EA0F4CC" w14:textId="77777777" w:rsidR="0026742C" w:rsidRDefault="0026742C" w:rsidP="000D5F43">
                            <w:pPr>
                              <w:ind w:left="-130" w:right="-136"/>
                              <w:jc w:val="center"/>
                            </w:pPr>
                            <w:r>
                              <w:t>Search space updating</w:t>
                            </w:r>
                          </w:p>
                          <w:p w14:paraId="4FDBE6AA" w14:textId="77777777" w:rsidR="0026742C" w:rsidRDefault="0026742C"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4D228FE9" w14:textId="77777777" w:rsidR="0026742C" w:rsidRDefault="0026742C" w:rsidP="000D5F43">
                            <w:pPr>
                              <w:ind w:left="-130" w:right="-134"/>
                              <w:jc w:val="center"/>
                            </w:pPr>
                            <w:r>
                              <w:rPr>
                                <w:b/>
                                <w:bCs/>
                              </w:rPr>
                              <w:t xml:space="preserve">   </w:t>
                            </w:r>
                            <w:r>
                              <w:t xml:space="preserve">Determine the Fitness function </w:t>
                            </w:r>
                          </w:p>
                          <w:p w14:paraId="41F7C39F" w14:textId="77777777" w:rsidR="0026742C" w:rsidRDefault="0026742C"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1DDD2B86" w14:textId="77777777" w:rsidR="0026742C" w:rsidRDefault="0026742C" w:rsidP="000D5F43">
                            <w:pPr>
                              <w:ind w:left="-130" w:right="-134"/>
                              <w:jc w:val="center"/>
                            </w:pPr>
                            <w:r>
                              <w:t>Check the system constraints</w:t>
                            </w:r>
                          </w:p>
                          <w:p w14:paraId="48DB71DF" w14:textId="77777777" w:rsidR="0026742C" w:rsidRDefault="0026742C"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5D6E39A5" w14:textId="77777777" w:rsidR="0026742C" w:rsidRDefault="0026742C" w:rsidP="000D5F43">
                            <w:pPr>
                              <w:ind w:left="-130" w:right="-134"/>
                              <w:jc w:val="center"/>
                            </w:pPr>
                            <w:r>
                              <w:t>Determine the global best solution</w:t>
                            </w:r>
                          </w:p>
                          <w:p w14:paraId="68A64C60" w14:textId="77777777" w:rsidR="0026742C" w:rsidRDefault="0026742C"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268B34A9" w14:textId="77777777" w:rsidR="0026742C" w:rsidRDefault="0026742C" w:rsidP="000D5F43">
                            <w:pPr>
                              <w:bidi/>
                              <w:ind w:right="-142"/>
                              <w:jc w:val="center"/>
                            </w:pPr>
                            <w:r>
                              <w:t>Control variables, loudness and pulse emission rate updatin</w:t>
                            </w:r>
                            <w:r>
                              <w:rPr>
                                <w:i/>
                                <w:iCs/>
                              </w:rPr>
                              <w:t>g</w:t>
                            </w:r>
                          </w:p>
                          <w:p w14:paraId="456FF13D" w14:textId="77777777" w:rsidR="0026742C" w:rsidRDefault="0026742C"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2FDCC1AC" w14:textId="77777777" w:rsidR="0026742C" w:rsidRDefault="0026742C" w:rsidP="000D5F43">
                            <w:pPr>
                              <w:jc w:val="center"/>
                            </w:pPr>
                            <w:r>
                              <w:t xml:space="preserve">Check stopping </w:t>
                            </w:r>
                          </w:p>
                          <w:p w14:paraId="42FEAB57" w14:textId="77777777" w:rsidR="0026742C" w:rsidRDefault="0026742C" w:rsidP="000D5F43">
                            <w:pPr>
                              <w:jc w:val="center"/>
                            </w:pPr>
                            <w:r>
                              <w:t>criterion?</w:t>
                            </w:r>
                          </w:p>
                          <w:p w14:paraId="3F0009DD" w14:textId="77777777" w:rsidR="0026742C" w:rsidRDefault="0026742C"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00ED9590" w14:textId="77777777" w:rsidR="0026742C" w:rsidRDefault="0026742C" w:rsidP="000D5F43">
                            <w:pPr>
                              <w:jc w:val="center"/>
                            </w:pPr>
                            <w:r>
                              <w:t>Get the optimal solution</w:t>
                            </w:r>
                          </w:p>
                          <w:p w14:paraId="358F5BE7" w14:textId="77777777" w:rsidR="0026742C" w:rsidRDefault="0026742C"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4D31DBBF" w14:textId="77777777" w:rsidR="0026742C" w:rsidRDefault="0026742C"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6FD6B76A" w14:textId="77777777" w:rsidR="0026742C" w:rsidRDefault="0026742C" w:rsidP="000D5F43">
                        <w:pPr>
                          <w:ind w:hanging="284"/>
                          <w:jc w:val="center"/>
                          <w:rPr>
                            <w:sz w:val="22"/>
                            <w:szCs w:val="22"/>
                          </w:rPr>
                        </w:pPr>
                        <w:r>
                          <w:rPr>
                            <w:sz w:val="22"/>
                            <w:szCs w:val="22"/>
                          </w:rPr>
                          <w:t>Yes</w:t>
                        </w:r>
                      </w:p>
                    </w:txbxContent>
                  </v:textbox>
                </v:shape>
                <w10:anchorlock/>
              </v:group>
            </w:pict>
          </mc:Fallback>
        </mc:AlternateContent>
      </w:r>
    </w:p>
    <w:p w14:paraId="2682B38D" w14:textId="77777777" w:rsidR="0026742C" w:rsidRPr="000D5F43" w:rsidRDefault="0026742C"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7F2F013C" w14:textId="77777777" w:rsidR="0026742C" w:rsidRDefault="0026742C" w:rsidP="000D5F43">
      <w:pPr>
        <w:tabs>
          <w:tab w:val="left" w:pos="1990"/>
        </w:tabs>
      </w:pPr>
    </w:p>
    <w:p w14:paraId="494F52E8" w14:textId="77777777" w:rsidR="0026742C" w:rsidRPr="000D5F43" w:rsidRDefault="0026742C" w:rsidP="000D5F43">
      <w:pPr>
        <w:tabs>
          <w:tab w:val="left" w:pos="1990"/>
        </w:tabs>
        <w:sectPr w:rsidR="0026742C" w:rsidRPr="000D5F43" w:rsidSect="00422AC4">
          <w:type w:val="continuous"/>
          <w:pgSz w:w="12240" w:h="15840"/>
          <w:pgMar w:top="1440" w:right="1440" w:bottom="1440" w:left="1440" w:header="720" w:footer="720" w:gutter="0"/>
          <w:cols w:space="720"/>
          <w:docGrid w:linePitch="360"/>
        </w:sectPr>
      </w:pPr>
      <w:r>
        <w:tab/>
      </w:r>
    </w:p>
    <w:p w14:paraId="3AB79C4E" w14:textId="77777777" w:rsidR="0026742C" w:rsidRDefault="0026742C" w:rsidP="00815771">
      <w:pPr>
        <w:sectPr w:rsidR="0026742C" w:rsidSect="00422AC4">
          <w:footerReference w:type="default" r:id="rId38"/>
          <w:type w:val="continuous"/>
          <w:pgSz w:w="12240" w:h="15840"/>
          <w:pgMar w:top="1440" w:right="1440" w:bottom="1440" w:left="1440" w:header="720" w:footer="720" w:gutter="0"/>
          <w:cols w:space="720"/>
          <w:docGrid w:linePitch="360"/>
        </w:sectPr>
      </w:pPr>
      <w:subDoc r:id="rId39"/>
    </w:p>
    <w:p w14:paraId="30F427F1" w14:textId="77777777" w:rsidR="0026742C" w:rsidRPr="00453537" w:rsidRDefault="0026742C" w:rsidP="00453537">
      <w:pPr>
        <w:rPr>
          <w:rFonts w:asciiTheme="majorHAnsi" w:eastAsiaTheme="majorEastAsia" w:hAnsiTheme="majorHAnsi" w:cstheme="majorBidi"/>
          <w:color w:val="2F5496" w:themeColor="accent1" w:themeShade="BF"/>
          <w:sz w:val="32"/>
          <w:szCs w:val="32"/>
        </w:rPr>
        <w:sectPr w:rsidR="0026742C" w:rsidRPr="00453537" w:rsidSect="00422AC4">
          <w:footerReference w:type="default" r:id="rId40"/>
          <w:type w:val="continuous"/>
          <w:pgSz w:w="12240" w:h="15840"/>
          <w:pgMar w:top="1440" w:right="1440" w:bottom="1440" w:left="1440" w:header="720" w:footer="720" w:gutter="0"/>
          <w:cols w:space="720"/>
          <w:docGrid w:linePitch="360"/>
        </w:sectPr>
      </w:pPr>
    </w:p>
    <w:p w14:paraId="2F26AEBA" w14:textId="77777777" w:rsidR="0026742C" w:rsidRDefault="0026742C" w:rsidP="00815771">
      <w:pPr>
        <w:sectPr w:rsidR="0026742C" w:rsidSect="00422AC4">
          <w:headerReference w:type="default" r:id="rId41"/>
          <w:footerReference w:type="even" r:id="rId42"/>
          <w:footerReference w:type="default" r:id="rId43"/>
          <w:type w:val="continuous"/>
          <w:pgSz w:w="12240" w:h="15840"/>
          <w:pgMar w:top="1440" w:right="1440" w:bottom="1440" w:left="1440" w:header="720" w:footer="720" w:gutter="0"/>
          <w:cols w:space="720"/>
          <w:docGrid w:linePitch="360"/>
        </w:sectPr>
      </w:pPr>
      <w:subDoc r:id="rId44"/>
    </w:p>
    <w:p w14:paraId="3C4EA445" w14:textId="77777777" w:rsidR="0026742C" w:rsidRDefault="0026742C" w:rsidP="00FC76FA">
      <w:pPr>
        <w:pStyle w:val="Heading1"/>
      </w:pPr>
      <w:subDoc r:id="rId45"/>
    </w:p>
    <w:sectPr w:rsidR="0026742C" w:rsidSect="00422AC4">
      <w:headerReference w:type="default" r:id="rId46"/>
      <w:footerReference w:type="even" r:id="rId47"/>
      <w:footerReference w:type="default" r:id="rId4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532F6934"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68399BDA" wp14:editId="051CD8AF">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9BD00E"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8399BDA" id="Group 72" o:spid="_x0000_s1062" style="position:absolute;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sueAMAAIA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Dbyhsu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2D9BD00E"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4DAEE" w14:textId="77777777" w:rsidR="00042A63" w:rsidRDefault="0026742C"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3A1D056E"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3EB166EC" wp14:editId="36C6522A">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9DD6C"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EB166EC" id="Group 82" o:spid="_x0000_s1067"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&#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AjsiQi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2B79DD6C"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F370E"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1E100814"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2DCFB0CC"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34A5119D" wp14:editId="3BA17692">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E6D44F"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4A5119D" id="Group 12" o:spid="_x0000_s1072"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6E6D44F"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A7328"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38F0BD91"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0C2A4325"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4560" behindDoc="0" locked="0" layoutInCell="1" allowOverlap="1" wp14:anchorId="66114E5D" wp14:editId="40F845FD">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00ADC1"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6114E5D" id="Group 3" o:spid="_x0000_s1077" style="position:absolute;margin-left:0;margin-top:0;width:610.5pt;height:15pt;z-index:25171456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7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000ADC1"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8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8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EC46" w14:textId="77777777" w:rsidR="00C340FF" w:rsidRDefault="00854857" w:rsidP="00854857">
    <w:pPr>
      <w:pStyle w:val="Header"/>
    </w:pPr>
    <w:r>
      <w:rPr>
        <w:noProof/>
      </w:rPr>
      <w:drawing>
        <wp:anchor distT="0" distB="0" distL="114300" distR="114300" simplePos="0" relativeHeight="251680768" behindDoc="0" locked="0" layoutInCell="1" allowOverlap="1" wp14:anchorId="004BCF41" wp14:editId="775A8F55">
          <wp:simplePos x="0" y="0"/>
          <wp:positionH relativeFrom="column">
            <wp:posOffset>5315585</wp:posOffset>
          </wp:positionH>
          <wp:positionV relativeFrom="paragraph">
            <wp:posOffset>5715</wp:posOffset>
          </wp:positionV>
          <wp:extent cx="897255" cy="824230"/>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EDEC14" w14:textId="77777777" w:rsidR="00854857" w:rsidRDefault="00854857" w:rsidP="00854857">
    <w:pPr>
      <w:pStyle w:val="Header"/>
    </w:pPr>
    <w:r>
      <w:t>MENOUFIA UNIVERSITY</w:t>
    </w:r>
    <w:r w:rsidRPr="00854857">
      <w:t xml:space="preserve"> </w:t>
    </w:r>
  </w:p>
  <w:p w14:paraId="0B86B361" w14:textId="77777777" w:rsidR="00854857" w:rsidRDefault="00854857" w:rsidP="00854857">
    <w:pPr>
      <w:pStyle w:val="Header"/>
    </w:pPr>
    <w:r>
      <w:t>FACULTY OF ENGINEERING, SHEBIN EL-KOM</w:t>
    </w:r>
  </w:p>
  <w:p w14:paraId="499C4A3C"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CF0C" w14:textId="77777777" w:rsidR="00B51A19" w:rsidRPr="00854857" w:rsidRDefault="0026742C"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AA28E"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75885"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89ED0" w14:textId="77777777" w:rsidR="00D44AB4" w:rsidRPr="00415A97" w:rsidRDefault="00D44AB4" w:rsidP="00415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7E02AE80"/>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4"/>
    <o:shapelayout v:ext="edit">
      <o:rules v:ext="edit">
        <o:r id="V:Rule1" type="connector" idref="#AutoShape 27"/>
        <o:r id="V:Rule2" type="connector" idref="#AutoShape 28"/>
      </o:rules>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NKoFAM2PPuotAAAA"/>
  </w:docVars>
  <w:rsids>
    <w:rsidRoot w:val="005C5AC9"/>
    <w:rsid w:val="00021BED"/>
    <w:rsid w:val="00044CEC"/>
    <w:rsid w:val="000464B7"/>
    <w:rsid w:val="000665B4"/>
    <w:rsid w:val="00076FCB"/>
    <w:rsid w:val="000A463E"/>
    <w:rsid w:val="000B6917"/>
    <w:rsid w:val="000D5F43"/>
    <w:rsid w:val="000E62C9"/>
    <w:rsid w:val="0011021E"/>
    <w:rsid w:val="00151FBD"/>
    <w:rsid w:val="001670F0"/>
    <w:rsid w:val="001B5600"/>
    <w:rsid w:val="001C5682"/>
    <w:rsid w:val="00251E99"/>
    <w:rsid w:val="002669E9"/>
    <w:rsid w:val="0026742C"/>
    <w:rsid w:val="00281784"/>
    <w:rsid w:val="002930BD"/>
    <w:rsid w:val="003051D3"/>
    <w:rsid w:val="00312041"/>
    <w:rsid w:val="00350359"/>
    <w:rsid w:val="003B7A4B"/>
    <w:rsid w:val="003D1BF1"/>
    <w:rsid w:val="003F4434"/>
    <w:rsid w:val="00411141"/>
    <w:rsid w:val="00415A97"/>
    <w:rsid w:val="00422AC4"/>
    <w:rsid w:val="00437357"/>
    <w:rsid w:val="00453537"/>
    <w:rsid w:val="00473C6A"/>
    <w:rsid w:val="004D6005"/>
    <w:rsid w:val="004F454F"/>
    <w:rsid w:val="00510133"/>
    <w:rsid w:val="00567518"/>
    <w:rsid w:val="005C5AC9"/>
    <w:rsid w:val="00605090"/>
    <w:rsid w:val="0068482B"/>
    <w:rsid w:val="006A6C01"/>
    <w:rsid w:val="006E5B0E"/>
    <w:rsid w:val="006F7263"/>
    <w:rsid w:val="00750AAF"/>
    <w:rsid w:val="00756205"/>
    <w:rsid w:val="00764A1D"/>
    <w:rsid w:val="007E2B83"/>
    <w:rsid w:val="00803ECE"/>
    <w:rsid w:val="00815771"/>
    <w:rsid w:val="00851DF1"/>
    <w:rsid w:val="00854857"/>
    <w:rsid w:val="008548D3"/>
    <w:rsid w:val="00876EFB"/>
    <w:rsid w:val="008A71B2"/>
    <w:rsid w:val="008D3EB5"/>
    <w:rsid w:val="008E3956"/>
    <w:rsid w:val="00915A3F"/>
    <w:rsid w:val="00916634"/>
    <w:rsid w:val="009274EF"/>
    <w:rsid w:val="00937812"/>
    <w:rsid w:val="00960BED"/>
    <w:rsid w:val="0099059D"/>
    <w:rsid w:val="009959C9"/>
    <w:rsid w:val="00997887"/>
    <w:rsid w:val="009C7F92"/>
    <w:rsid w:val="009D655C"/>
    <w:rsid w:val="00A1325E"/>
    <w:rsid w:val="00A2667E"/>
    <w:rsid w:val="00A35231"/>
    <w:rsid w:val="00AB70DE"/>
    <w:rsid w:val="00AE0CCD"/>
    <w:rsid w:val="00B16D08"/>
    <w:rsid w:val="00B20E15"/>
    <w:rsid w:val="00B72EFE"/>
    <w:rsid w:val="00BA10C2"/>
    <w:rsid w:val="00BC3827"/>
    <w:rsid w:val="00BE0ED5"/>
    <w:rsid w:val="00C03DE5"/>
    <w:rsid w:val="00C23EE0"/>
    <w:rsid w:val="00C24E79"/>
    <w:rsid w:val="00C32B5A"/>
    <w:rsid w:val="00C336D8"/>
    <w:rsid w:val="00C340FF"/>
    <w:rsid w:val="00C37102"/>
    <w:rsid w:val="00C83E46"/>
    <w:rsid w:val="00CA3BA6"/>
    <w:rsid w:val="00CB207A"/>
    <w:rsid w:val="00D44AB4"/>
    <w:rsid w:val="00D7732B"/>
    <w:rsid w:val="00DD66B9"/>
    <w:rsid w:val="00DE3FD1"/>
    <w:rsid w:val="00DE4210"/>
    <w:rsid w:val="00DF7B68"/>
    <w:rsid w:val="00E071F5"/>
    <w:rsid w:val="00E36F02"/>
    <w:rsid w:val="00E710F4"/>
    <w:rsid w:val="00E928C4"/>
    <w:rsid w:val="00EB5503"/>
    <w:rsid w:val="00F15746"/>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rules v:ext="edit">
        <o:r id="V:Rule1" type="connector" idref="#AutoShape 269"/>
        <o:r id="V:Rule2" type="connector" idref="#_x0000_s1195"/>
        <o:r id="V:Rule3" type="connector" idref="#_x0000_s1266"/>
        <o:r id="V:Rule4" type="connector" idref="#AutoShape 262"/>
        <o:r id="V:Rule5" type="connector" idref="#AutoShape 258"/>
        <o:r id="V:Rule6" type="connector" idref="#_x0000_s1299"/>
        <o:r id="V:Rule7" type="connector" idref="#_x0000_s1204"/>
        <o:r id="V:Rule8" type="connector" idref="#AutoShape 266"/>
        <o:r id="V:Rule9" type="connector" idref="#_x0000_s1206"/>
        <o:r id="V:Rule10" type="connector" idref="#_x0000_s1223"/>
        <o:r id="V:Rule11" type="connector" idref="#_x0000_s1354"/>
        <o:r id="V:Rule12" type="connector" idref="#AutoShape 272"/>
        <o:r id="V:Rule13" type="connector" idref="#_x0000_s1255"/>
        <o:r id="V:Rule14" type="connector" idref="#_x0000_s1331"/>
        <o:r id="V:Rule15" type="connector" idref="#_x0000_s1345"/>
        <o:r id="V:Rule16" type="connector" idref="#_x0000_s1303"/>
        <o:r id="V:Rule17" type="connector" idref="#_x0000_s1357"/>
        <o:r id="V:Rule18" type="connector" idref="#_x0000_s1263"/>
        <o:r id="V:Rule19" type="connector" idref="#AutoShape 252"/>
        <o:r id="V:Rule20" type="connector" idref="#_x0000_s1304"/>
        <o:r id="V:Rule21" type="connector" idref="#_x0000_s1259"/>
        <o:r id="V:Rule22" type="connector" idref="#_x0000_s1302"/>
        <o:r id="V:Rule23" type="connector" idref="#_x0000_s1262"/>
        <o:r id="V:Rule24" type="connector" idref="#_x0000_s1212"/>
        <o:r id="V:Rule25" type="connector" idref="#AutoShape 280"/>
        <o:r id="V:Rule26" type="connector" idref="#_x0000_s1275"/>
        <o:r id="V:Rule27" type="connector" idref="#_x0000_s1221"/>
        <o:r id="V:Rule28" type="connector" idref="#_x0000_s1308"/>
        <o:r id="V:Rule29" type="connector" idref="#AutoShape 273"/>
        <o:r id="V:Rule30" type="connector" idref="#AutoShape 281"/>
        <o:r id="V:Rule31" type="connector" idref="#_x0000_s1222"/>
        <o:r id="V:Rule32" type="connector" idref="#_x0000_s1296"/>
        <o:r id="V:Rule33" type="connector" idref="#_x0000_s1214"/>
        <o:r id="V:Rule34" type="connector" idref="#_x0000_s1310"/>
        <o:r id="V:Rule35" type="connector" idref="#_x0000_s1252"/>
        <o:r id="V:Rule36" type="connector" idref="#_x0000_s1349"/>
        <o:r id="V:Rule37" type="connector" idref="#_x0000_s1327"/>
        <o:r id="V:Rule38" type="connector" idref="#_x0000_s1194"/>
        <o:r id="V:Rule39" type="connector" idref="#_x0000_s1352"/>
        <o:r id="V:Rule40" type="connector" idref="#_x0000_s1324"/>
        <o:r id="V:Rule41" type="connector" idref="#_x0000_s1260"/>
        <o:r id="V:Rule42" type="connector" idref="#AutoShape 270"/>
        <o:r id="V:Rule43" type="connector" idref="#_x0000_s1314"/>
        <o:r id="V:Rule44" type="connector" idref="#_x0000_s1211"/>
        <o:r id="V:Rule45" type="connector" idref="#_x0000_s1293"/>
        <o:r id="V:Rule46" type="connector" idref="#_x0000_s1250"/>
        <o:r id="V:Rule47" type="connector" idref="#AutoShape 279"/>
        <o:r id="V:Rule48" type="connector" idref="#_x0000_s1276"/>
        <o:r id="V:Rule49" type="connector" idref="#_x0000_s1279"/>
        <o:r id="V:Rule50" type="connector" idref="#AutoShape 282"/>
        <o:r id="V:Rule51" type="connector" idref="#_x0000_s1350"/>
        <o:r id="V:Rule52" type="connector" idref="#_x0000_s1323"/>
        <o:r id="V:Rule53" type="connector" idref="#_x0000_s1283"/>
        <o:r id="V:Rule54" type="connector" idref="#_x0000_s1196"/>
        <o:r id="V:Rule55" type="connector" idref="#_x0000_s1319"/>
        <o:r id="V:Rule56" type="connector" idref="#_x0000_s1188"/>
        <o:r id="V:Rule57" type="connector" idref="#_x0000_s1189"/>
        <o:r id="V:Rule58" type="connector" idref="#_x0000_s1280"/>
        <o:r id="V:Rule59" type="connector" idref="#_x0000_s1342"/>
        <o:r id="V:Rule60" type="connector" idref="#_x0000_s1251"/>
        <o:r id="V:Rule61" type="connector" idref="#_x0000_s1284"/>
        <o:r id="V:Rule62" type="connector" idref="#_x0000_s1306"/>
        <o:r id="V:Rule63" type="connector" idref="#_x0000_s1330"/>
        <o:r id="V:Rule64" type="connector" idref="#AutoShape 255"/>
        <o:r id="V:Rule65" type="connector" idref="#_x0000_s1213"/>
        <o:r id="V:Rule66" type="connector" idref="#_x0000_s1198"/>
        <o:r id="V:Rule67" type="connector" idref="#_x0000_s1285"/>
        <o:r id="V:Rule68" type="connector" idref="#_x0000_s1334"/>
        <o:r id="V:Rule69" type="connector" idref="#_x0000_s1268"/>
        <o:r id="V:Rule70" type="connector" idref="#AutoShape 267"/>
        <o:r id="V:Rule71" type="connector" idref="#_x0000_s1297"/>
        <o:r id="V:Rule72" type="connector" idref="#_x0000_s1320"/>
        <o:r id="V:Rule73" type="connector" idref="#AutoShape 251"/>
        <o:r id="V:Rule74" type="connector" idref="#AutoShape 271"/>
        <o:r id="V:Rule75" type="connector" idref="#_x0000_s1264"/>
        <o:r id="V:Rule76" type="connector" idref="#_x0000_s1271"/>
        <o:r id="V:Rule77" type="connector" idref="#_x0000_s1317"/>
        <o:r id="V:Rule78" type="connector" idref="#AutoShape 249"/>
        <o:r id="V:Rule79" type="connector" idref="#_x0000_s1318"/>
        <o:r id="V:Rule80" type="connector" idref="#_x0000_s1288"/>
        <o:r id="V:Rule81" type="connector" idref="#AutoShape 274"/>
        <o:r id="V:Rule82" type="connector" idref="#AutoShape 285"/>
        <o:r id="V:Rule83" type="connector" idref="#_x0000_s1298"/>
        <o:r id="V:Rule84" type="connector" idref="#_x0000_s1287"/>
        <o:r id="V:Rule85" type="connector" idref="#_x0000_s1192"/>
        <o:r id="V:Rule86" type="connector" idref="#_x0000_s1337"/>
        <o:r id="V:Rule87" type="connector" idref="#_x0000_s1340"/>
        <o:r id="V:Rule88" type="connector" idref="#AutoShape 283"/>
        <o:r id="V:Rule89" type="connector" idref="#_x0000_s1292"/>
        <o:r id="V:Rule90" type="connector" idref="#_x0000_s1248"/>
        <o:r id="V:Rule91" type="connector" idref="#_x0000_s1348"/>
        <o:r id="V:Rule92" type="connector" idref="#_x0000_s1300"/>
        <o:r id="V:Rule93" type="connector" idref="#_x0000_s1341"/>
        <o:r id="V:Rule94" type="connector" idref="#_x0000_s1344"/>
        <o:r id="V:Rule95" type="connector" idref="#_x0000_s1207"/>
        <o:r id="V:Rule96" type="connector" idref="#_x0000_s1272"/>
        <o:r id="V:Rule97" type="connector" idref="#_x0000_s1289"/>
        <o:r id="V:Rule98" type="connector" idref="#_x0000_s1291"/>
        <o:r id="V:Rule99" type="connector" idref="#AutoShape 278"/>
        <o:r id="V:Rule100" type="connector" idref="#_x0000_s1199"/>
        <o:r id="V:Rule101" type="connector" idref="#AutoShape 250"/>
        <o:r id="V:Rule102" type="connector" idref="#AutoShape 248"/>
        <o:r id="V:Rule103" type="connector" idref="#_x0000_s1274"/>
        <o:r id="V:Rule104" type="connector" idref="#_x0000_s1358"/>
        <o:r id="V:Rule105" type="connector" idref="#_x0000_s1312"/>
        <o:r id="V:Rule106" type="connector" idref="#_x0000_s1270"/>
        <o:r id="V:Rule107" type="connector" idref="#AutoShape 284"/>
        <o:r id="V:Rule108" type="connector" idref="#_x0000_s1353"/>
        <o:r id="V:Rule109" type="connector" idref="#AutoShape 264"/>
        <o:r id="V:Rule110" type="connector" idref="#_x0000_s1311"/>
        <o:r id="V:Rule111" type="connector" idref="#_x0000_s1316"/>
        <o:r id="V:Rule112" type="connector" idref="#_x0000_s1193"/>
        <o:r id="V:Rule113" type="connector" idref="#AutoShape 265"/>
        <o:r id="V:Rule114" type="connector" idref="#_x0000_s1315"/>
        <o:r id="V:Rule115" type="connector" idref="#AutoShape 268"/>
        <o:r id="V:Rule116" type="connector" idref="#_x0000_s1326"/>
        <o:r id="V:Rule117" type="connector" idref="#AutoShape 276"/>
        <o:r id="V:Rule118" type="connector" idref="#_x0000_s1295"/>
        <o:r id="V:Rule119" type="connector" idref="#AutoShape 277"/>
        <o:r id="V:Rule120" type="connector" idref="#_x0000_s1254"/>
        <o:r id="V:Rule121" type="connector" idref="#_x0000_s1322"/>
        <o:r id="V:Rule122" type="connector" idref="#_x0000_s1203"/>
        <o:r id="V:Rule123" type="connector" idref="#_x0000_s1218"/>
        <o:r id="V:Rule124" type="connector" idref="#_x0000_s1356"/>
        <o:r id="V:Rule125" type="connector" idref="#AutoShape 263"/>
        <o:r id="V:Rule126" type="connector" idref="#_x0000_s1210"/>
        <o:r id="V:Rule127" type="connector" idref="#_x0000_s1307"/>
        <o:r id="V:Rule128" type="connector" idref="#_x0000_s1336"/>
        <o:r id="V:Rule129" type="connector" idref="#_x0000_s1333"/>
        <o:r id="V:Rule130" type="connector" idref="#_x0000_s1267"/>
        <o:r id="V:Rule131" type="connector" idref="#_x0000_s1328"/>
        <o:r id="V:Rule132" type="connector" idref="#_x0000_s1282"/>
        <o:r id="V:Rule133" type="connector" idref="#AutoShape 261"/>
        <o:r id="V:Rule134" type="connector" idref="#AutoShape 259"/>
        <o:r id="V:Rule135" type="connector" idref="#AutoShape 257"/>
        <o:r id="V:Rule136" type="connector" idref="#_x0000_s1217"/>
        <o:r id="V:Rule137" type="connector" idref="#_x0000_s1332"/>
        <o:r id="V:Rule138" type="connector" idref="#_x0000_s1346"/>
        <o:r id="V:Rule139" type="connector" idref="#AutoShape 260"/>
        <o:r id="V:Rule140" type="connector" idref="#_x0000_s1191"/>
        <o:r id="V:Rule141" type="connector" idref="#_x0000_s1256"/>
        <o:r id="V:Rule142" type="connector" idref="#AutoShape 275"/>
        <o:r id="V:Rule143" type="connector" idref="#_x0000_s1215"/>
        <o:r id="V:Rule144" type="connector" idref="#_x0000_s1278"/>
        <o:r id="V:Rule145" type="connector" idref="#_x0000_s1338"/>
        <o:r id="V:Rule146" type="connector" idref="#_x0000_s1258"/>
        <o:r id="V:Rule147" type="connector" idref="#_x0000_s1208"/>
        <o:r id="V:Rule148" type="connector" idref="#_x0000_s1200"/>
        <o:r id="V:Rule149" type="connector" idref="#_x0000_s1202"/>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312041"/>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30"/>
      <w:szCs w:val="30"/>
      <w:lang w:val="en-US"/>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312041"/>
    <w:rPr>
      <w:rFonts w:asciiTheme="majorHAnsi" w:eastAsiaTheme="majorEastAsia" w:hAnsiTheme="majorHAnsi" w:cstheme="majorBidi"/>
      <w:b/>
      <w:bCs/>
      <w:color w:val="833C0B" w:themeColor="accent2" w:themeShade="80"/>
      <w:sz w:val="30"/>
      <w:szCs w:val="30"/>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EB550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subDocument" Target="Ch4.docx" TargetMode="Externa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subDocument" Target="Ch%205.docx" TargetMode="External"/><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footer" Target="footer4.xml"/><Relationship Id="rId47" Type="http://schemas.openxmlformats.org/officeDocument/2006/relationships/footer" Target="footer6.xml"/><Relationship Id="rId50" Type="http://schemas.openxmlformats.org/officeDocument/2006/relationships/theme" Target="theme/theme1.xml"/><Relationship Id="rId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openxmlformats.org/officeDocument/2006/relationships/subDocument" Target="Ch2.docx" TargetMode="Externa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footer" Target="footer3.xml"/><Relationship Id="rId45" Type="http://schemas.openxmlformats.org/officeDocument/2006/relationships/subDocument" Target="Appendix_B.docx"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fontTable" Target="fontTable.xml"/><Relationship Id="rId10" Type="http://schemas.openxmlformats.org/officeDocument/2006/relationships/subDocument" Target="Ch%201.docx"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subDocument" Target="Appendix_A.docx" TargetMode="External"/><Relationship Id="rId4" Type="http://schemas.openxmlformats.org/officeDocument/2006/relationships/settings" Target="settings.xml"/><Relationship Id="rId9" Type="http://schemas.openxmlformats.org/officeDocument/2006/relationships/header" Target="header3.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footer" Target="footer5.xml"/><Relationship Id="rId48" Type="http://schemas.openxmlformats.org/officeDocument/2006/relationships/footer" Target="footer7.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subDocument" Target="Ch%203.docx"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footer" Target="footer2.xml"/><Relationship Id="rId46" Type="http://schemas.openxmlformats.org/officeDocument/2006/relationships/header" Target="header5.xml"/><Relationship Id="rId20" Type="http://schemas.openxmlformats.org/officeDocument/2006/relationships/image" Target="media/image5.w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1</Pages>
  <Words>3478</Words>
  <Characters>19830</Characters>
  <Application>Microsoft Office Word</Application>
  <DocSecurity>0</DocSecurity>
  <Lines>165</Lines>
  <Paragraphs>46</Paragraphs>
  <ScaleCrop>false</ScaleCrop>
  <Company/>
  <LinksUpToDate>false</LinksUpToDate>
  <CharactersWithSpaces>2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3</cp:revision>
  <cp:lastPrinted>2022-04-25T20:48:00Z</cp:lastPrinted>
  <dcterms:created xsi:type="dcterms:W3CDTF">2022-04-25T05:38:00Z</dcterms:created>
  <dcterms:modified xsi:type="dcterms:W3CDTF">2022-06-26T23:53:00Z</dcterms:modified>
</cp:coreProperties>
</file>